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BDFDD6" w14:textId="77777777" w:rsidR="003A7687" w:rsidRDefault="003A7687">
      <w:pPr>
        <w:pStyle w:val="BodyText"/>
        <w:rPr>
          <w:rFonts w:ascii="Times New Roman"/>
          <w:sz w:val="20"/>
          <w:u w:val="none"/>
        </w:rPr>
      </w:pPr>
    </w:p>
    <w:p w14:paraId="6CBFB509" w14:textId="77777777" w:rsidR="003A7687" w:rsidRDefault="003A7687">
      <w:pPr>
        <w:pStyle w:val="BodyText"/>
        <w:rPr>
          <w:rFonts w:ascii="Times New Roman"/>
          <w:sz w:val="20"/>
          <w:u w:val="none"/>
        </w:rPr>
      </w:pPr>
    </w:p>
    <w:p w14:paraId="11910040" w14:textId="77777777" w:rsidR="004F732E" w:rsidRPr="004F732E" w:rsidRDefault="004F732E" w:rsidP="009A420D">
      <w:pPr>
        <w:widowControl/>
        <w:autoSpaceDE/>
        <w:autoSpaceDN/>
        <w:spacing w:after="160" w:line="259" w:lineRule="auto"/>
        <w:jc w:val="center"/>
        <w:rPr>
          <w:rFonts w:ascii="Baskerville Old Face" w:eastAsia="Calibri" w:hAnsi="Baskerville Old Face" w:cs="Times New Roman"/>
          <w:sz w:val="32"/>
          <w:szCs w:val="32"/>
          <w:lang w:bidi="ar-SA"/>
        </w:rPr>
      </w:pPr>
      <w:r w:rsidRPr="004F732E">
        <w:rPr>
          <w:rFonts w:ascii="Baskerville Old Face" w:eastAsia="Calibri" w:hAnsi="Baskerville Old Face" w:cs="Times New Roman"/>
          <w:sz w:val="32"/>
          <w:szCs w:val="32"/>
          <w:lang w:bidi="ar-SA"/>
        </w:rPr>
        <w:t>The 9</w:t>
      </w:r>
      <w:r w:rsidRPr="004F732E">
        <w:rPr>
          <w:rFonts w:ascii="Baskerville Old Face" w:eastAsia="Calibri" w:hAnsi="Baskerville Old Face" w:cs="Times New Roman"/>
          <w:sz w:val="32"/>
          <w:szCs w:val="32"/>
          <w:vertAlign w:val="superscript"/>
          <w:lang w:bidi="ar-SA"/>
        </w:rPr>
        <w:t>th</w:t>
      </w:r>
      <w:r w:rsidRPr="004F732E">
        <w:rPr>
          <w:rFonts w:ascii="Baskerville Old Face" w:eastAsia="Calibri" w:hAnsi="Baskerville Old Face" w:cs="Times New Roman"/>
          <w:sz w:val="32"/>
          <w:szCs w:val="32"/>
          <w:lang w:bidi="ar-SA"/>
        </w:rPr>
        <w:t xml:space="preserve"> Annual Mid-South Dental Hygiene Educator’s Conference</w:t>
      </w:r>
    </w:p>
    <w:p w14:paraId="02C352F9" w14:textId="77777777" w:rsidR="004F732E" w:rsidRPr="004F732E" w:rsidRDefault="004F732E" w:rsidP="009A420D">
      <w:pPr>
        <w:widowControl/>
        <w:autoSpaceDE/>
        <w:autoSpaceDN/>
        <w:spacing w:after="160" w:line="259" w:lineRule="auto"/>
        <w:jc w:val="center"/>
        <w:rPr>
          <w:rFonts w:ascii="Baskerville Old Face" w:eastAsia="Calibri" w:hAnsi="Baskerville Old Face" w:cs="Times New Roman"/>
          <w:sz w:val="32"/>
          <w:szCs w:val="32"/>
          <w:lang w:bidi="ar-SA"/>
        </w:rPr>
      </w:pPr>
      <w:r w:rsidRPr="004F732E">
        <w:rPr>
          <w:rFonts w:ascii="Baskerville Old Face" w:eastAsia="Calibri" w:hAnsi="Baskerville Old Face" w:cs="Times New Roman"/>
          <w:sz w:val="32"/>
          <w:szCs w:val="32"/>
          <w:lang w:bidi="ar-SA"/>
        </w:rPr>
        <w:t>Thursday, October 2</w:t>
      </w:r>
      <w:r w:rsidR="00394E57">
        <w:rPr>
          <w:rFonts w:ascii="Baskerville Old Face" w:eastAsia="Calibri" w:hAnsi="Baskerville Old Face" w:cs="Times New Roman"/>
          <w:sz w:val="32"/>
          <w:szCs w:val="32"/>
          <w:lang w:bidi="ar-SA"/>
        </w:rPr>
        <w:t>4th</w:t>
      </w:r>
      <w:r w:rsidRPr="004F732E">
        <w:rPr>
          <w:rFonts w:ascii="Baskerville Old Face" w:eastAsia="Calibri" w:hAnsi="Baskerville Old Face" w:cs="Times New Roman"/>
          <w:sz w:val="32"/>
          <w:szCs w:val="32"/>
          <w:lang w:bidi="ar-SA"/>
        </w:rPr>
        <w:t>- Friday October 2</w:t>
      </w:r>
      <w:r w:rsidR="00394E57">
        <w:rPr>
          <w:rFonts w:ascii="Baskerville Old Face" w:eastAsia="Calibri" w:hAnsi="Baskerville Old Face" w:cs="Times New Roman"/>
          <w:sz w:val="32"/>
          <w:szCs w:val="32"/>
          <w:lang w:bidi="ar-SA"/>
        </w:rPr>
        <w:t>5th</w:t>
      </w:r>
      <w:bookmarkStart w:id="0" w:name="Mississippi_Delta_Community_College"/>
      <w:bookmarkStart w:id="1" w:name="-_Stafford_Greer_Allied_Health_Building_"/>
      <w:bookmarkStart w:id="2" w:name="Hwy_3_&amp;_Cherry_St._|_Moorhead,_MS_38761"/>
      <w:bookmarkEnd w:id="0"/>
      <w:bookmarkEnd w:id="1"/>
      <w:bookmarkEnd w:id="2"/>
    </w:p>
    <w:p w14:paraId="1A52C505" w14:textId="77777777" w:rsidR="003A7687" w:rsidRDefault="009A420D" w:rsidP="004F732E">
      <w:pPr>
        <w:pStyle w:val="BodyText"/>
        <w:tabs>
          <w:tab w:val="left" w:pos="1485"/>
        </w:tabs>
        <w:rPr>
          <w:rFonts w:ascii="Times New Roman"/>
          <w:sz w:val="20"/>
          <w:u w:val="none"/>
        </w:rPr>
      </w:pPr>
      <w:r>
        <w:rPr>
          <w:rFonts w:ascii="Times New Roman"/>
          <w:noProof/>
          <w:sz w:val="20"/>
          <w:u w:val="none"/>
          <w:lang w:bidi="ar-SA"/>
        </w:rPr>
        <w:drawing>
          <wp:anchor distT="0" distB="0" distL="114300" distR="114300" simplePos="0" relativeHeight="251659264" behindDoc="0" locked="0" layoutInCell="1" allowOverlap="1" wp14:anchorId="501C77EE" wp14:editId="6F31D6E6">
            <wp:simplePos x="0" y="0"/>
            <wp:positionH relativeFrom="column">
              <wp:posOffset>609600</wp:posOffset>
            </wp:positionH>
            <wp:positionV relativeFrom="paragraph">
              <wp:posOffset>134620</wp:posOffset>
            </wp:positionV>
            <wp:extent cx="2505710" cy="250571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710" cy="2505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4F732E">
        <w:rPr>
          <w:rFonts w:ascii="Times New Roman"/>
          <w:sz w:val="20"/>
          <w:u w:val="none"/>
        </w:rPr>
        <w:br w:type="textWrapping" w:clear="all"/>
      </w:r>
    </w:p>
    <w:p w14:paraId="745D0AE3" w14:textId="77777777" w:rsidR="003A7687" w:rsidRDefault="003A7687">
      <w:pPr>
        <w:pStyle w:val="BodyText"/>
        <w:rPr>
          <w:rFonts w:ascii="Times New Roman"/>
          <w:sz w:val="20"/>
          <w:u w:val="none"/>
        </w:rPr>
      </w:pPr>
    </w:p>
    <w:p w14:paraId="30778E8B" w14:textId="77777777" w:rsidR="003A7687" w:rsidRDefault="003A7687" w:rsidP="009A420D">
      <w:pPr>
        <w:pStyle w:val="BodyText"/>
        <w:ind w:left="2340" w:hanging="90"/>
        <w:rPr>
          <w:rFonts w:ascii="Times New Roman"/>
          <w:sz w:val="20"/>
          <w:u w:val="none"/>
        </w:rPr>
      </w:pPr>
    </w:p>
    <w:p w14:paraId="75A42982" w14:textId="77777777" w:rsidR="003A7687" w:rsidRPr="004F732E" w:rsidRDefault="00B32D5A" w:rsidP="009A420D">
      <w:pPr>
        <w:spacing w:before="117"/>
        <w:ind w:left="2880" w:right="810"/>
        <w:jc w:val="both"/>
        <w:rPr>
          <w:rFonts w:ascii="Times New Roman" w:hAnsi="Times New Roman" w:cs="Times New Roman"/>
          <w:sz w:val="24"/>
          <w:szCs w:val="24"/>
        </w:rPr>
      </w:pPr>
      <w:r w:rsidRPr="004F732E">
        <w:rPr>
          <w:rFonts w:ascii="Times New Roman" w:hAnsi="Times New Roman" w:cs="Times New Roman"/>
          <w:sz w:val="24"/>
          <w:szCs w:val="24"/>
        </w:rPr>
        <w:t>This exceptional program delivers a high impact workshop for Dental</w:t>
      </w:r>
      <w:r w:rsidR="009A420D">
        <w:rPr>
          <w:rFonts w:ascii="Times New Roman" w:hAnsi="Times New Roman" w:cs="Times New Roman"/>
          <w:sz w:val="24"/>
          <w:szCs w:val="24"/>
        </w:rPr>
        <w:t xml:space="preserve"> </w:t>
      </w:r>
      <w:r w:rsidRPr="004F732E">
        <w:rPr>
          <w:rFonts w:ascii="Times New Roman" w:hAnsi="Times New Roman" w:cs="Times New Roman"/>
          <w:sz w:val="24"/>
          <w:szCs w:val="24"/>
        </w:rPr>
        <w:t xml:space="preserve">Hygiene Faculty focused on an educational curriculum supporting approaches for </w:t>
      </w:r>
      <w:r w:rsidR="004F732E" w:rsidRPr="004F732E">
        <w:rPr>
          <w:rFonts w:ascii="Times New Roman" w:hAnsi="Times New Roman" w:cs="Times New Roman"/>
          <w:sz w:val="24"/>
          <w:szCs w:val="24"/>
        </w:rPr>
        <w:t>nutritional information within the curriculum as well as a review when it is a prerequisite.</w:t>
      </w:r>
    </w:p>
    <w:p w14:paraId="35D95737" w14:textId="77777777" w:rsidR="003A7687" w:rsidRPr="004F732E" w:rsidRDefault="003A7687">
      <w:pPr>
        <w:pStyle w:val="BodyText"/>
        <w:spacing w:before="1"/>
        <w:rPr>
          <w:rFonts w:ascii="Times New Roman" w:hAnsi="Times New Roman" w:cs="Times New Roman"/>
          <w:sz w:val="24"/>
          <w:szCs w:val="24"/>
          <w:u w:val="none"/>
        </w:rPr>
      </w:pPr>
    </w:p>
    <w:p w14:paraId="6DF39D8A" w14:textId="77777777" w:rsidR="003A7687" w:rsidRPr="004F732E" w:rsidRDefault="00B32D5A" w:rsidP="009A420D">
      <w:pPr>
        <w:ind w:left="100" w:right="720"/>
        <w:jc w:val="both"/>
        <w:rPr>
          <w:rFonts w:ascii="Times New Roman" w:hAnsi="Times New Roman" w:cs="Times New Roman"/>
          <w:sz w:val="24"/>
          <w:szCs w:val="24"/>
        </w:rPr>
      </w:pPr>
      <w:r w:rsidRPr="004F732E">
        <w:rPr>
          <w:rFonts w:ascii="Times New Roman" w:hAnsi="Times New Roman" w:cs="Times New Roman"/>
          <w:sz w:val="24"/>
          <w:szCs w:val="24"/>
        </w:rPr>
        <w:t xml:space="preserve">Through a combination of didactic, practical, and interactive workshops, participants will be introduced to teaching methodologies and understand how to apply the </w:t>
      </w:r>
      <w:r w:rsidR="00617EE0">
        <w:rPr>
          <w:rFonts w:ascii="Times New Roman" w:hAnsi="Times New Roman" w:cs="Times New Roman"/>
          <w:sz w:val="24"/>
          <w:szCs w:val="24"/>
        </w:rPr>
        <w:t>current nutritional updates in</w:t>
      </w:r>
      <w:r w:rsidRPr="004F732E">
        <w:rPr>
          <w:rFonts w:ascii="Times New Roman" w:hAnsi="Times New Roman" w:cs="Times New Roman"/>
          <w:sz w:val="24"/>
          <w:szCs w:val="24"/>
        </w:rPr>
        <w:t>to an educational setting.</w:t>
      </w:r>
    </w:p>
    <w:p w14:paraId="35EF98B1" w14:textId="77777777" w:rsidR="003A7687" w:rsidRDefault="009A420D">
      <w:pPr>
        <w:pStyle w:val="BodyText"/>
        <w:spacing w:before="7"/>
        <w:rPr>
          <w:rFonts w:ascii="Copperplate Gothic Bold"/>
          <w:b/>
          <w:sz w:val="27"/>
          <w:u w:val="none"/>
        </w:rPr>
      </w:pPr>
      <w:r>
        <w:rPr>
          <w:rFonts w:ascii="Copperplate Gothic Bold"/>
          <w:b/>
          <w:noProof/>
          <w:sz w:val="27"/>
          <w:u w:val="none"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60E35E8" wp14:editId="4A36E4F7">
                <wp:simplePos x="0" y="0"/>
                <wp:positionH relativeFrom="column">
                  <wp:posOffset>44450</wp:posOffset>
                </wp:positionH>
                <wp:positionV relativeFrom="paragraph">
                  <wp:posOffset>377190</wp:posOffset>
                </wp:positionV>
                <wp:extent cx="6696114" cy="3295272"/>
                <wp:effectExtent l="76200" t="57150" r="85725" b="95885"/>
                <wp:wrapSquare wrapText="bothSides"/>
                <wp:docPr id="178" name="Text Box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6114" cy="329527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91BC07" w14:textId="77777777" w:rsidR="004147DA" w:rsidRPr="000C1A5F" w:rsidRDefault="00394E57" w:rsidP="000C1A5F">
                            <w:pPr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C1A5F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lease submit name, email and phone number for all participants if </w:t>
                            </w:r>
                          </w:p>
                          <w:p w14:paraId="25E72306" w14:textId="77777777" w:rsidR="00394E57" w:rsidRPr="000C1A5F" w:rsidRDefault="00394E57" w:rsidP="000C1A5F">
                            <w:pPr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C1A5F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heck is made out for more than one. </w:t>
                            </w:r>
                          </w:p>
                          <w:p w14:paraId="2F3765C9" w14:textId="77777777" w:rsidR="000C1A5F" w:rsidRDefault="004147DA" w:rsidP="00394E57">
                            <w:pPr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C1A5F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14:paraId="7B48AA3B" w14:textId="77777777" w:rsidR="00394E57" w:rsidRPr="000C1A5F" w:rsidRDefault="00394E57" w:rsidP="00394E57">
                            <w:pPr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C1A5F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Registration Fee DOES </w:t>
                            </w:r>
                            <w:r w:rsidR="004147DA" w:rsidRPr="000C1A5F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>NOT CHANGE</w:t>
                            </w:r>
                            <w:r w:rsidRPr="000C1A5F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for partial attendance</w:t>
                            </w:r>
                          </w:p>
                          <w:p w14:paraId="2DB78DF3" w14:textId="77777777" w:rsidR="004147DA" w:rsidRPr="000C1A5F" w:rsidRDefault="004147DA" w:rsidP="004147DA">
                            <w:pPr>
                              <w:rPr>
                                <w:rFonts w:ascii="Georgia" w:hAnsi="Georgia"/>
                                <w:b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5CD6822" w14:textId="77777777" w:rsidR="004147DA" w:rsidRPr="004147DA" w:rsidRDefault="004147DA" w:rsidP="004147DA">
                            <w:pPr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147DA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REGISTRATION </w:t>
                            </w:r>
                            <w:r w:rsidR="00A90AAF" w:rsidRPr="000C1A5F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C1A5F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147DA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>INFORMATION:</w:t>
                            </w:r>
                          </w:p>
                          <w:p w14:paraId="6420DDC8" w14:textId="77777777" w:rsidR="004147DA" w:rsidRPr="004147DA" w:rsidRDefault="004147DA" w:rsidP="004147DA">
                            <w:pPr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147DA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>Registration Fee: $125 (includes Thursday evening and Friday)</w:t>
                            </w:r>
                          </w:p>
                          <w:p w14:paraId="5BE91E31" w14:textId="77777777" w:rsidR="009A420D" w:rsidRPr="000C1A5F" w:rsidRDefault="004147DA" w:rsidP="004147DA">
                            <w:pPr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147DA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</w:t>
                            </w:r>
                          </w:p>
                          <w:p w14:paraId="19382428" w14:textId="77777777" w:rsidR="004147DA" w:rsidRPr="004147DA" w:rsidRDefault="004147DA" w:rsidP="004147DA">
                            <w:pPr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147DA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>Register online at:</w:t>
                            </w:r>
                          </w:p>
                          <w:p w14:paraId="19CFCAA8" w14:textId="77777777" w:rsidR="004147DA" w:rsidRPr="004147DA" w:rsidRDefault="004147DA" w:rsidP="004147DA">
                            <w:pPr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147DA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>www.mississippiadha/events</w:t>
                            </w:r>
                          </w:p>
                          <w:p w14:paraId="539E4461" w14:textId="77777777" w:rsidR="004147DA" w:rsidRPr="004147DA" w:rsidRDefault="004147DA" w:rsidP="004147DA">
                            <w:pPr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9B223A9" w14:textId="77777777" w:rsidR="004147DA" w:rsidRPr="004147DA" w:rsidRDefault="004147DA" w:rsidP="004147DA">
                            <w:pPr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147DA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Make checks payable to:</w:t>
                            </w:r>
                          </w:p>
                          <w:p w14:paraId="420F1636" w14:textId="77777777" w:rsidR="004D1E27" w:rsidRDefault="004147DA" w:rsidP="004147DA">
                            <w:pPr>
                              <w:ind w:firstLine="720"/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147DA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>MDHA</w:t>
                            </w:r>
                          </w:p>
                          <w:p w14:paraId="57D3ED5B" w14:textId="77777777" w:rsidR="004147DA" w:rsidRPr="004147DA" w:rsidRDefault="004D1E27" w:rsidP="004147DA">
                            <w:pPr>
                              <w:ind w:firstLine="720"/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>213 Wellington Way</w:t>
                            </w:r>
                            <w:r w:rsidR="004147DA" w:rsidRPr="000C1A5F"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                </w:t>
                            </w:r>
                          </w:p>
                          <w:p w14:paraId="7845B0CB" w14:textId="77777777" w:rsidR="004147DA" w:rsidRPr="004147DA" w:rsidRDefault="004D1E27" w:rsidP="004147DA">
                            <w:pPr>
                              <w:ind w:firstLine="720"/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color w:val="000000" w:themeColor="text1"/>
                                <w:sz w:val="24"/>
                                <w:szCs w:val="24"/>
                              </w:rPr>
                              <w:t>Brandon, MS 39047</w:t>
                            </w:r>
                          </w:p>
                          <w:p w14:paraId="249C5BCD" w14:textId="77777777" w:rsidR="004147DA" w:rsidRPr="004147DA" w:rsidRDefault="004147DA" w:rsidP="00394E57">
                            <w:pPr>
                              <w:rPr>
                                <w:smallCap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9144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178" o:spid="_x0000_s1026" type="#_x0000_t202" style="position:absolute;margin-left:3.5pt;margin-top:29.7pt;width:527.25pt;height:259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" fillcolor="#fabf8f [1945]" strokecolor="#e36c0a [2409]" strokeweight="3pt">
                <v:shadow on="t" opacity="24903f" mv:blur="40000f" origin=",.5" offset="0,20000emu"/>
                <v:textbox inset="3.6pt,7.2pt,0,0">
                  <w:txbxContent>
                    <w:p w14:paraId="4491BC07" w14:textId="77777777" w:rsidR="004147DA" w:rsidRPr="000C1A5F" w:rsidRDefault="00394E57" w:rsidP="000C1A5F">
                      <w:pPr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</w:pPr>
                      <w:r w:rsidRPr="000C1A5F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 xml:space="preserve">Please submit name, email and phone number for all participants if </w:t>
                      </w:r>
                    </w:p>
                    <w:p w14:paraId="25E72306" w14:textId="77777777" w:rsidR="00394E57" w:rsidRPr="000C1A5F" w:rsidRDefault="00394E57" w:rsidP="000C1A5F">
                      <w:pPr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</w:pPr>
                      <w:r w:rsidRPr="000C1A5F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 xml:space="preserve">check is made out for more than one. </w:t>
                      </w:r>
                    </w:p>
                    <w:p w14:paraId="2F3765C9" w14:textId="77777777" w:rsidR="000C1A5F" w:rsidRDefault="004147DA" w:rsidP="00394E57">
                      <w:pPr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</w:pPr>
                      <w:r w:rsidRPr="000C1A5F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 xml:space="preserve">  </w:t>
                      </w:r>
                    </w:p>
                    <w:p w14:paraId="7B48AA3B" w14:textId="77777777" w:rsidR="00394E57" w:rsidRPr="000C1A5F" w:rsidRDefault="00394E57" w:rsidP="00394E57">
                      <w:pPr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</w:pPr>
                      <w:r w:rsidRPr="000C1A5F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 xml:space="preserve">Registration Fee DOES </w:t>
                      </w:r>
                      <w:r w:rsidR="004147DA" w:rsidRPr="000C1A5F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>NOT CHANGE</w:t>
                      </w:r>
                      <w:r w:rsidRPr="000C1A5F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 xml:space="preserve"> for partial attendance</w:t>
                      </w:r>
                    </w:p>
                    <w:p w14:paraId="2DB78DF3" w14:textId="77777777" w:rsidR="004147DA" w:rsidRPr="000C1A5F" w:rsidRDefault="004147DA" w:rsidP="004147DA">
                      <w:pPr>
                        <w:rPr>
                          <w:rFonts w:ascii="Georgia" w:hAnsi="Georgia"/>
                          <w:b/>
                          <w:smallCap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5CD6822" w14:textId="77777777" w:rsidR="004147DA" w:rsidRPr="004147DA" w:rsidRDefault="004147DA" w:rsidP="004147DA">
                      <w:pPr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</w:pPr>
                      <w:r w:rsidRPr="004147DA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 xml:space="preserve">REGISTRATION </w:t>
                      </w:r>
                      <w:r w:rsidR="00A90AAF" w:rsidRPr="000C1A5F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Pr="000C1A5F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Pr="004147DA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>INFORMATION:</w:t>
                      </w:r>
                    </w:p>
                    <w:p w14:paraId="6420DDC8" w14:textId="77777777" w:rsidR="004147DA" w:rsidRPr="004147DA" w:rsidRDefault="004147DA" w:rsidP="004147DA">
                      <w:pPr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</w:pPr>
                      <w:r w:rsidRPr="004147DA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>Registration Fee: $125 (includes Thursday evening and Friday)</w:t>
                      </w:r>
                    </w:p>
                    <w:p w14:paraId="5BE91E31" w14:textId="77777777" w:rsidR="009A420D" w:rsidRPr="000C1A5F" w:rsidRDefault="004147DA" w:rsidP="004147DA">
                      <w:pPr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</w:pPr>
                      <w:r w:rsidRPr="004147DA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 xml:space="preserve">    </w:t>
                      </w:r>
                    </w:p>
                    <w:p w14:paraId="19382428" w14:textId="77777777" w:rsidR="004147DA" w:rsidRPr="004147DA" w:rsidRDefault="004147DA" w:rsidP="004147DA">
                      <w:pPr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</w:pPr>
                      <w:r w:rsidRPr="004147DA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>Register online at:</w:t>
                      </w:r>
                    </w:p>
                    <w:p w14:paraId="19CFCAA8" w14:textId="77777777" w:rsidR="004147DA" w:rsidRPr="004147DA" w:rsidRDefault="004147DA" w:rsidP="004147DA">
                      <w:pPr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</w:pPr>
                      <w:r w:rsidRPr="004147DA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>www.mississippiadha/events</w:t>
                      </w:r>
                    </w:p>
                    <w:p w14:paraId="539E4461" w14:textId="77777777" w:rsidR="004147DA" w:rsidRPr="004147DA" w:rsidRDefault="004147DA" w:rsidP="004147DA">
                      <w:pPr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9B223A9" w14:textId="77777777" w:rsidR="004147DA" w:rsidRPr="004147DA" w:rsidRDefault="004147DA" w:rsidP="004147DA">
                      <w:pPr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</w:pPr>
                      <w:r w:rsidRPr="004147DA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 xml:space="preserve">    Make checks payable to:</w:t>
                      </w:r>
                    </w:p>
                    <w:p w14:paraId="420F1636" w14:textId="77777777" w:rsidR="004D1E27" w:rsidRDefault="004147DA" w:rsidP="004147DA">
                      <w:pPr>
                        <w:ind w:firstLine="720"/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</w:pPr>
                      <w:r w:rsidRPr="004147DA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>MDHA</w:t>
                      </w:r>
                    </w:p>
                    <w:p w14:paraId="57D3ED5B" w14:textId="77777777" w:rsidR="004147DA" w:rsidRPr="004147DA" w:rsidRDefault="004D1E27" w:rsidP="004147DA">
                      <w:pPr>
                        <w:ind w:firstLine="720"/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>213 Wellington Way</w:t>
                      </w:r>
                      <w:r w:rsidR="004147DA" w:rsidRPr="000C1A5F"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 xml:space="preserve">                    </w:t>
                      </w:r>
                    </w:p>
                    <w:p w14:paraId="7845B0CB" w14:textId="77777777" w:rsidR="004147DA" w:rsidRPr="004147DA" w:rsidRDefault="004D1E27" w:rsidP="004147DA">
                      <w:pPr>
                        <w:ind w:firstLine="720"/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mallCaps/>
                          <w:color w:val="000000" w:themeColor="text1"/>
                          <w:sz w:val="24"/>
                          <w:szCs w:val="24"/>
                        </w:rPr>
                        <w:t>Brandon, MS 39047</w:t>
                      </w:r>
                    </w:p>
                    <w:p w14:paraId="249C5BCD" w14:textId="77777777" w:rsidR="004147DA" w:rsidRPr="004147DA" w:rsidRDefault="004147DA" w:rsidP="00394E57">
                      <w:pPr>
                        <w:rPr>
                          <w:smallCaps/>
                          <w:color w:val="000000" w:themeColor="text1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3C184F5" w14:textId="77777777" w:rsidR="003A7687" w:rsidRDefault="00091E12">
      <w:pPr>
        <w:rPr>
          <w:rFonts w:ascii="Copperplate Gothic Bold"/>
          <w:sz w:val="27"/>
        </w:rPr>
        <w:sectPr w:rsidR="003A7687">
          <w:type w:val="continuous"/>
          <w:pgSz w:w="12240" w:h="15840"/>
          <w:pgMar w:top="720" w:right="460" w:bottom="280" w:left="620" w:header="720" w:footer="720" w:gutter="0"/>
          <w:cols w:space="720"/>
        </w:sectPr>
      </w:pPr>
      <w:r>
        <w:rPr>
          <w:rFonts w:ascii="Copperplate Gothic Bold"/>
          <w:sz w:val="27"/>
        </w:rPr>
        <w:lastRenderedPageBreak/>
        <w:t xml:space="preserve"> </w:t>
      </w:r>
    </w:p>
    <w:p w14:paraId="72168FDB" w14:textId="77777777" w:rsidR="00714E6A" w:rsidRDefault="00714E6A" w:rsidP="00394E57">
      <w:pPr>
        <w:spacing w:before="94"/>
        <w:rPr>
          <w:color w:val="464646"/>
          <w:sz w:val="26"/>
        </w:rPr>
      </w:pPr>
      <w:bookmarkStart w:id="3" w:name="DAY_ONE"/>
      <w:bookmarkEnd w:id="3"/>
    </w:p>
    <w:p w14:paraId="6699B121" w14:textId="77777777" w:rsidR="009A420D" w:rsidRPr="000C1A5F" w:rsidRDefault="00B32D5A" w:rsidP="000C1A5F">
      <w:pPr>
        <w:pStyle w:val="Heading2"/>
        <w:ind w:left="209"/>
      </w:pPr>
      <w:r>
        <w:rPr>
          <w:color w:val="FFFFFF"/>
          <w:u w:val="single" w:color="FFFFFF"/>
        </w:rPr>
        <w:lastRenderedPageBreak/>
        <w:t>The Alluvian: Meet and Greet</w:t>
      </w:r>
    </w:p>
    <w:p w14:paraId="312D2079" w14:textId="77777777" w:rsidR="009A420D" w:rsidRDefault="009A420D">
      <w:pPr>
        <w:pStyle w:val="BodyText"/>
        <w:ind w:left="796" w:right="566" w:hanging="589"/>
        <w:rPr>
          <w:u w:val="none"/>
        </w:rPr>
      </w:pPr>
    </w:p>
    <w:p w14:paraId="2B43817F" w14:textId="77777777" w:rsidR="009A420D" w:rsidRDefault="009A420D">
      <w:pPr>
        <w:pStyle w:val="BodyText"/>
        <w:ind w:left="796" w:right="566" w:hanging="589"/>
        <w:rPr>
          <w:u w:val="none"/>
        </w:rPr>
      </w:pPr>
    </w:p>
    <w:p w14:paraId="57CBC02C" w14:textId="77777777" w:rsidR="00714E6A" w:rsidRDefault="00714E6A">
      <w:pPr>
        <w:pStyle w:val="BodyText"/>
        <w:ind w:left="796" w:right="566" w:hanging="589"/>
        <w:rPr>
          <w:u w:val="none"/>
        </w:rPr>
      </w:pPr>
    </w:p>
    <w:p w14:paraId="3E984C6C" w14:textId="77777777" w:rsidR="003A7687" w:rsidRDefault="003A7687">
      <w:pPr>
        <w:sectPr w:rsidR="003A7687">
          <w:type w:val="continuous"/>
          <w:pgSz w:w="12240" w:h="15840"/>
          <w:pgMar w:top="720" w:right="460" w:bottom="280" w:left="620" w:header="720" w:footer="720" w:gutter="0"/>
          <w:cols w:num="3" w:space="720" w:equalWidth="0">
            <w:col w:w="5011" w:space="40"/>
            <w:col w:w="3446" w:space="39"/>
            <w:col w:w="2624"/>
          </w:cols>
        </w:sectPr>
      </w:pPr>
    </w:p>
    <w:p w14:paraId="1F3B9EAE" w14:textId="52905432" w:rsidR="00053043" w:rsidRDefault="00714E6A" w:rsidP="00053043">
      <w:pPr>
        <w:pStyle w:val="BodyText"/>
        <w:tabs>
          <w:tab w:val="left" w:pos="4200"/>
        </w:tabs>
        <w:rPr>
          <w:sz w:val="20"/>
          <w:u w:val="none"/>
        </w:rPr>
      </w:pPr>
      <w:r>
        <w:rPr>
          <w:sz w:val="20"/>
          <w:u w:val="none"/>
        </w:rPr>
        <w:lastRenderedPageBreak/>
        <w:tab/>
      </w:r>
      <w:r w:rsidR="007A3B7C">
        <w:rPr>
          <w:sz w:val="20"/>
          <w:u w:val="none"/>
        </w:rPr>
        <w:t>Thursday, October 24</w:t>
      </w:r>
      <w:r w:rsidR="00053043">
        <w:rPr>
          <w:sz w:val="20"/>
          <w:u w:val="none"/>
        </w:rPr>
        <w:t>, 2019</w:t>
      </w:r>
    </w:p>
    <w:p w14:paraId="4D4340B1" w14:textId="77777777" w:rsidR="00053043" w:rsidRDefault="00053043" w:rsidP="00053043">
      <w:pPr>
        <w:pStyle w:val="BodyText"/>
        <w:tabs>
          <w:tab w:val="left" w:pos="4050"/>
        </w:tabs>
        <w:rPr>
          <w:sz w:val="20"/>
          <w:u w:val="none"/>
        </w:rPr>
      </w:pPr>
      <w:r>
        <w:rPr>
          <w:sz w:val="20"/>
          <w:u w:val="none"/>
        </w:rPr>
        <w:tab/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060"/>
        <w:gridCol w:w="4860"/>
        <w:gridCol w:w="2070"/>
      </w:tblGrid>
      <w:tr w:rsidR="00053043" w14:paraId="12E739E9" w14:textId="77777777" w:rsidTr="00840C9A">
        <w:tc>
          <w:tcPr>
            <w:tcW w:w="3060" w:type="dxa"/>
            <w:shd w:val="clear" w:color="auto" w:fill="E36C0A" w:themeFill="accent6" w:themeFillShade="BF"/>
          </w:tcPr>
          <w:p w14:paraId="2815AB15" w14:textId="77777777" w:rsidR="00053043" w:rsidRPr="00E1082C" w:rsidRDefault="00053043" w:rsidP="00840C9A">
            <w:pPr>
              <w:pStyle w:val="BodyText"/>
              <w:tabs>
                <w:tab w:val="left" w:pos="4050"/>
              </w:tabs>
              <w:jc w:val="both"/>
              <w:rPr>
                <w:b/>
                <w:sz w:val="24"/>
                <w:szCs w:val="24"/>
                <w:u w:val="none"/>
              </w:rPr>
            </w:pPr>
            <w:bookmarkStart w:id="4" w:name="_Hlk15375645"/>
            <w:r w:rsidRPr="00E1082C">
              <w:rPr>
                <w:b/>
                <w:sz w:val="24"/>
                <w:szCs w:val="24"/>
                <w:u w:val="none"/>
              </w:rPr>
              <w:t>Time</w:t>
            </w:r>
          </w:p>
        </w:tc>
        <w:tc>
          <w:tcPr>
            <w:tcW w:w="4860" w:type="dxa"/>
            <w:shd w:val="clear" w:color="auto" w:fill="E36C0A" w:themeFill="accent6" w:themeFillShade="BF"/>
          </w:tcPr>
          <w:p w14:paraId="625103DE" w14:textId="77777777" w:rsidR="00053043" w:rsidRPr="00E1082C" w:rsidRDefault="00053043" w:rsidP="00840C9A">
            <w:pPr>
              <w:pStyle w:val="BodyText"/>
              <w:tabs>
                <w:tab w:val="left" w:pos="4050"/>
              </w:tabs>
              <w:rPr>
                <w:b/>
                <w:sz w:val="24"/>
                <w:szCs w:val="24"/>
                <w:u w:val="none"/>
              </w:rPr>
            </w:pPr>
            <w:r w:rsidRPr="00E1082C">
              <w:rPr>
                <w:b/>
                <w:sz w:val="24"/>
                <w:szCs w:val="24"/>
                <w:u w:val="none"/>
              </w:rPr>
              <w:t>Activity</w:t>
            </w:r>
          </w:p>
        </w:tc>
        <w:tc>
          <w:tcPr>
            <w:tcW w:w="2070" w:type="dxa"/>
            <w:shd w:val="clear" w:color="auto" w:fill="E36C0A" w:themeFill="accent6" w:themeFillShade="BF"/>
          </w:tcPr>
          <w:p w14:paraId="590E412D" w14:textId="77777777" w:rsidR="00053043" w:rsidRPr="00E1082C" w:rsidRDefault="00053043" w:rsidP="00840C9A">
            <w:pPr>
              <w:pStyle w:val="BodyText"/>
              <w:tabs>
                <w:tab w:val="left" w:pos="4050"/>
              </w:tabs>
              <w:rPr>
                <w:b/>
                <w:sz w:val="24"/>
                <w:szCs w:val="24"/>
                <w:u w:val="none"/>
              </w:rPr>
            </w:pPr>
            <w:r w:rsidRPr="00E1082C">
              <w:rPr>
                <w:b/>
                <w:sz w:val="24"/>
                <w:szCs w:val="24"/>
                <w:u w:val="none"/>
              </w:rPr>
              <w:t>Location</w:t>
            </w:r>
          </w:p>
        </w:tc>
      </w:tr>
      <w:tr w:rsidR="00053043" w14:paraId="2126AEC5" w14:textId="77777777" w:rsidTr="00840C9A">
        <w:tc>
          <w:tcPr>
            <w:tcW w:w="3060" w:type="dxa"/>
            <w:shd w:val="clear" w:color="auto" w:fill="FFFFFF" w:themeFill="background1"/>
          </w:tcPr>
          <w:p w14:paraId="4BA55BF6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  <w:p w14:paraId="21C5CEAD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  <w:r>
              <w:rPr>
                <w:sz w:val="20"/>
                <w:u w:val="none"/>
              </w:rPr>
              <w:t>3:30-4:30 pm</w:t>
            </w:r>
          </w:p>
        </w:tc>
        <w:tc>
          <w:tcPr>
            <w:tcW w:w="4860" w:type="dxa"/>
            <w:shd w:val="clear" w:color="auto" w:fill="FFFFFF" w:themeFill="background1"/>
          </w:tcPr>
          <w:p w14:paraId="3C968250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  <w:p w14:paraId="75120B21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  <w:r>
              <w:rPr>
                <w:sz w:val="20"/>
                <w:u w:val="none"/>
              </w:rPr>
              <w:t>Welcome/ Sign-in</w:t>
            </w:r>
          </w:p>
        </w:tc>
        <w:tc>
          <w:tcPr>
            <w:tcW w:w="2070" w:type="dxa"/>
            <w:shd w:val="clear" w:color="auto" w:fill="FFFFFF" w:themeFill="background1"/>
          </w:tcPr>
          <w:p w14:paraId="5041E98C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  <w:p w14:paraId="0BA983BE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  <w:proofErr w:type="spellStart"/>
            <w:r>
              <w:rPr>
                <w:sz w:val="20"/>
                <w:u w:val="none"/>
              </w:rPr>
              <w:t>Alluvian</w:t>
            </w:r>
            <w:proofErr w:type="spellEnd"/>
          </w:p>
          <w:p w14:paraId="012FC860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</w:tc>
      </w:tr>
      <w:bookmarkEnd w:id="4"/>
      <w:tr w:rsidR="00053043" w14:paraId="4C9521ED" w14:textId="77777777" w:rsidTr="00840C9A">
        <w:tc>
          <w:tcPr>
            <w:tcW w:w="3060" w:type="dxa"/>
            <w:shd w:val="clear" w:color="auto" w:fill="FBD4B4" w:themeFill="accent6" w:themeFillTint="66"/>
          </w:tcPr>
          <w:p w14:paraId="640B6F44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  <w:p w14:paraId="25B875C9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  <w:r>
              <w:rPr>
                <w:sz w:val="20"/>
                <w:u w:val="none"/>
              </w:rPr>
              <w:t>4:30- 6:00 pm</w:t>
            </w:r>
          </w:p>
          <w:p w14:paraId="308B555F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  <w:p w14:paraId="6C56DD93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</w:tc>
        <w:tc>
          <w:tcPr>
            <w:tcW w:w="4860" w:type="dxa"/>
            <w:shd w:val="clear" w:color="auto" w:fill="FBD4B4" w:themeFill="accent6" w:themeFillTint="66"/>
          </w:tcPr>
          <w:p w14:paraId="5B7F35DB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  <w:p w14:paraId="3A41EA4D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  <w:r>
              <w:rPr>
                <w:sz w:val="20"/>
                <w:u w:val="none"/>
              </w:rPr>
              <w:t>AAP: Periodontal Classification Update</w:t>
            </w:r>
          </w:p>
          <w:p w14:paraId="0DC65A5A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  <w:p w14:paraId="0D84E206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  <w:proofErr w:type="spellStart"/>
            <w:r>
              <w:rPr>
                <w:sz w:val="20"/>
                <w:u w:val="none"/>
              </w:rPr>
              <w:t>Anastasios</w:t>
            </w:r>
            <w:proofErr w:type="spellEnd"/>
            <w:r>
              <w:rPr>
                <w:sz w:val="20"/>
                <w:u w:val="none"/>
              </w:rPr>
              <w:t xml:space="preserve"> </w:t>
            </w:r>
            <w:proofErr w:type="spellStart"/>
            <w:r>
              <w:rPr>
                <w:sz w:val="20"/>
                <w:u w:val="none"/>
              </w:rPr>
              <w:t>Karydis</w:t>
            </w:r>
            <w:proofErr w:type="spellEnd"/>
            <w:r>
              <w:rPr>
                <w:sz w:val="20"/>
                <w:u w:val="none"/>
              </w:rPr>
              <w:t>, DDS, MS, PhD (1CE)</w:t>
            </w:r>
          </w:p>
          <w:p w14:paraId="3DDFC3EA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</w:tc>
        <w:tc>
          <w:tcPr>
            <w:tcW w:w="2070" w:type="dxa"/>
            <w:shd w:val="clear" w:color="auto" w:fill="FBD4B4" w:themeFill="accent6" w:themeFillTint="66"/>
          </w:tcPr>
          <w:p w14:paraId="4C6BC9A4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  <w:p w14:paraId="5E23660D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  <w:r>
              <w:rPr>
                <w:sz w:val="20"/>
                <w:u w:val="none"/>
              </w:rPr>
              <w:t>Delta Room</w:t>
            </w:r>
          </w:p>
          <w:p w14:paraId="0F0EF9E3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  <w:proofErr w:type="spellStart"/>
            <w:r>
              <w:rPr>
                <w:sz w:val="20"/>
                <w:u w:val="none"/>
              </w:rPr>
              <w:t>Alluvian</w:t>
            </w:r>
            <w:proofErr w:type="spellEnd"/>
            <w:r>
              <w:rPr>
                <w:sz w:val="20"/>
                <w:u w:val="none"/>
              </w:rPr>
              <w:t xml:space="preserve"> </w:t>
            </w:r>
          </w:p>
        </w:tc>
      </w:tr>
      <w:tr w:rsidR="00053043" w14:paraId="3715C840" w14:textId="77777777" w:rsidTr="00840C9A">
        <w:tc>
          <w:tcPr>
            <w:tcW w:w="3060" w:type="dxa"/>
            <w:shd w:val="clear" w:color="auto" w:fill="FFFFFF" w:themeFill="background1"/>
          </w:tcPr>
          <w:p w14:paraId="10435E3D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  <w:p w14:paraId="0382F52C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  <w:r>
              <w:rPr>
                <w:sz w:val="20"/>
                <w:u w:val="none"/>
              </w:rPr>
              <w:t>6:30</w:t>
            </w:r>
          </w:p>
        </w:tc>
        <w:tc>
          <w:tcPr>
            <w:tcW w:w="4860" w:type="dxa"/>
            <w:shd w:val="clear" w:color="auto" w:fill="FFFFFF" w:themeFill="background1"/>
          </w:tcPr>
          <w:p w14:paraId="52045680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  <w:p w14:paraId="0B774B37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  <w:r>
              <w:rPr>
                <w:sz w:val="20"/>
                <w:u w:val="none"/>
              </w:rPr>
              <w:t>Dinner on you own</w:t>
            </w:r>
          </w:p>
          <w:p w14:paraId="7A8D20DE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</w:tc>
        <w:tc>
          <w:tcPr>
            <w:tcW w:w="2070" w:type="dxa"/>
            <w:shd w:val="clear" w:color="auto" w:fill="FFFFFF" w:themeFill="background1"/>
          </w:tcPr>
          <w:p w14:paraId="1332E514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  <w:p w14:paraId="228AF0A2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  <w:p w14:paraId="473E2B73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</w:tc>
      </w:tr>
    </w:tbl>
    <w:p w14:paraId="59B00130" w14:textId="77777777" w:rsidR="00053043" w:rsidRDefault="00053043" w:rsidP="00053043">
      <w:pPr>
        <w:pStyle w:val="BodyText"/>
        <w:tabs>
          <w:tab w:val="left" w:pos="4050"/>
        </w:tabs>
        <w:rPr>
          <w:sz w:val="20"/>
          <w:u w:val="none"/>
        </w:rPr>
      </w:pPr>
    </w:p>
    <w:p w14:paraId="502A6248" w14:textId="77777777" w:rsidR="00053043" w:rsidRDefault="00053043" w:rsidP="00053043">
      <w:pPr>
        <w:pStyle w:val="BodyText"/>
        <w:rPr>
          <w:sz w:val="20"/>
          <w:u w:val="none"/>
        </w:rPr>
      </w:pPr>
    </w:p>
    <w:p w14:paraId="050947D1" w14:textId="034CEA3F" w:rsidR="00053043" w:rsidRDefault="007A3B7C" w:rsidP="00053043">
      <w:pPr>
        <w:pStyle w:val="BodyText"/>
        <w:tabs>
          <w:tab w:val="left" w:pos="4155"/>
        </w:tabs>
        <w:rPr>
          <w:sz w:val="20"/>
          <w:u w:val="none"/>
        </w:rPr>
      </w:pPr>
      <w:r>
        <w:rPr>
          <w:sz w:val="20"/>
          <w:u w:val="none"/>
        </w:rPr>
        <w:tab/>
        <w:t>Friday, October 25</w:t>
      </w:r>
      <w:bookmarkStart w:id="5" w:name="_GoBack"/>
      <w:bookmarkEnd w:id="5"/>
      <w:r w:rsidR="00053043">
        <w:rPr>
          <w:sz w:val="20"/>
          <w:u w:val="none"/>
        </w:rPr>
        <w:t>, 2019</w:t>
      </w:r>
    </w:p>
    <w:p w14:paraId="5014C05E" w14:textId="77777777" w:rsidR="00053043" w:rsidRDefault="00053043" w:rsidP="00053043">
      <w:pPr>
        <w:pStyle w:val="BodyText"/>
        <w:spacing w:before="3"/>
        <w:rPr>
          <w:sz w:val="25"/>
          <w:u w:val="none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060"/>
        <w:gridCol w:w="4770"/>
        <w:gridCol w:w="2160"/>
      </w:tblGrid>
      <w:tr w:rsidR="00053043" w14:paraId="3F17DAD3" w14:textId="77777777" w:rsidTr="00840C9A">
        <w:tc>
          <w:tcPr>
            <w:tcW w:w="3060" w:type="dxa"/>
            <w:shd w:val="clear" w:color="auto" w:fill="E36C0A" w:themeFill="accent6" w:themeFillShade="BF"/>
          </w:tcPr>
          <w:p w14:paraId="4724ACC4" w14:textId="77777777" w:rsidR="00053043" w:rsidRPr="00E1082C" w:rsidRDefault="00053043" w:rsidP="00840C9A">
            <w:pPr>
              <w:pStyle w:val="BodyText"/>
              <w:tabs>
                <w:tab w:val="left" w:pos="4050"/>
              </w:tabs>
              <w:jc w:val="both"/>
              <w:rPr>
                <w:b/>
                <w:sz w:val="24"/>
                <w:szCs w:val="24"/>
                <w:u w:val="none"/>
              </w:rPr>
            </w:pPr>
            <w:r w:rsidRPr="00E1082C">
              <w:rPr>
                <w:b/>
                <w:sz w:val="24"/>
                <w:szCs w:val="24"/>
                <w:u w:val="none"/>
              </w:rPr>
              <w:t>Time</w:t>
            </w:r>
          </w:p>
        </w:tc>
        <w:tc>
          <w:tcPr>
            <w:tcW w:w="4770" w:type="dxa"/>
            <w:shd w:val="clear" w:color="auto" w:fill="E36C0A" w:themeFill="accent6" w:themeFillShade="BF"/>
          </w:tcPr>
          <w:p w14:paraId="6504B424" w14:textId="77777777" w:rsidR="00053043" w:rsidRPr="00E1082C" w:rsidRDefault="00053043" w:rsidP="00840C9A">
            <w:pPr>
              <w:pStyle w:val="BodyText"/>
              <w:tabs>
                <w:tab w:val="left" w:pos="4050"/>
              </w:tabs>
              <w:rPr>
                <w:b/>
                <w:sz w:val="24"/>
                <w:szCs w:val="24"/>
                <w:u w:val="none"/>
              </w:rPr>
            </w:pPr>
            <w:r w:rsidRPr="00E1082C">
              <w:rPr>
                <w:b/>
                <w:sz w:val="24"/>
                <w:szCs w:val="24"/>
                <w:u w:val="none"/>
              </w:rPr>
              <w:t>Activity</w:t>
            </w:r>
          </w:p>
        </w:tc>
        <w:tc>
          <w:tcPr>
            <w:tcW w:w="2160" w:type="dxa"/>
            <w:shd w:val="clear" w:color="auto" w:fill="E36C0A" w:themeFill="accent6" w:themeFillShade="BF"/>
          </w:tcPr>
          <w:p w14:paraId="007FBA39" w14:textId="77777777" w:rsidR="00053043" w:rsidRPr="00E1082C" w:rsidRDefault="00053043" w:rsidP="00840C9A">
            <w:pPr>
              <w:pStyle w:val="BodyText"/>
              <w:tabs>
                <w:tab w:val="left" w:pos="4050"/>
              </w:tabs>
              <w:rPr>
                <w:b/>
                <w:sz w:val="24"/>
                <w:szCs w:val="24"/>
                <w:u w:val="none"/>
              </w:rPr>
            </w:pPr>
            <w:r w:rsidRPr="00E1082C">
              <w:rPr>
                <w:b/>
                <w:sz w:val="24"/>
                <w:szCs w:val="24"/>
                <w:u w:val="none"/>
              </w:rPr>
              <w:t>Location</w:t>
            </w:r>
          </w:p>
        </w:tc>
      </w:tr>
      <w:tr w:rsidR="00053043" w14:paraId="514E46EF" w14:textId="77777777" w:rsidTr="00840C9A">
        <w:tc>
          <w:tcPr>
            <w:tcW w:w="3060" w:type="dxa"/>
            <w:shd w:val="clear" w:color="auto" w:fill="FFFFFF" w:themeFill="background1"/>
          </w:tcPr>
          <w:p w14:paraId="11329A63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  <w:p w14:paraId="5D597CB7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  <w:r>
              <w:rPr>
                <w:sz w:val="20"/>
                <w:u w:val="none"/>
              </w:rPr>
              <w:t>7:30-8:30 am</w:t>
            </w:r>
          </w:p>
          <w:p w14:paraId="4D124D86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</w:tc>
        <w:tc>
          <w:tcPr>
            <w:tcW w:w="4770" w:type="dxa"/>
            <w:shd w:val="clear" w:color="auto" w:fill="FFFFFF" w:themeFill="background1"/>
          </w:tcPr>
          <w:p w14:paraId="5234EDBD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  <w:p w14:paraId="53914041" w14:textId="77777777" w:rsidR="00053043" w:rsidRPr="008E404A" w:rsidRDefault="00053043" w:rsidP="00840C9A">
            <w:pPr>
              <w:pStyle w:val="BodyText"/>
              <w:tabs>
                <w:tab w:val="left" w:pos="4050"/>
              </w:tabs>
              <w:rPr>
                <w:i/>
                <w:sz w:val="20"/>
                <w:u w:val="none"/>
              </w:rPr>
            </w:pPr>
            <w:r w:rsidRPr="008E404A">
              <w:rPr>
                <w:i/>
                <w:sz w:val="20"/>
                <w:u w:val="none"/>
              </w:rPr>
              <w:t>Milk: It does a Body Good</w:t>
            </w:r>
          </w:p>
          <w:p w14:paraId="065ADA3A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  <w:p w14:paraId="6672AA06" w14:textId="77777777" w:rsidR="00053043" w:rsidRPr="008E404A" w:rsidRDefault="00053043" w:rsidP="00840C9A">
            <w:pPr>
              <w:pStyle w:val="BodyText"/>
              <w:tabs>
                <w:tab w:val="left" w:pos="4050"/>
              </w:tabs>
              <w:rPr>
                <w:color w:val="FF0000"/>
                <w:sz w:val="20"/>
                <w:u w:val="none"/>
              </w:rPr>
            </w:pPr>
            <w:r w:rsidRPr="004D1E27">
              <w:rPr>
                <w:sz w:val="20"/>
                <w:u w:val="none"/>
              </w:rPr>
              <w:t>Amy</w:t>
            </w:r>
            <w:r>
              <w:rPr>
                <w:sz w:val="20"/>
                <w:u w:val="none"/>
              </w:rPr>
              <w:t xml:space="preserve"> </w:t>
            </w:r>
            <w:proofErr w:type="spellStart"/>
            <w:r>
              <w:rPr>
                <w:sz w:val="20"/>
                <w:u w:val="none"/>
              </w:rPr>
              <w:t>Makowsky</w:t>
            </w:r>
            <w:proofErr w:type="spellEnd"/>
            <w:r w:rsidRPr="004D1E27">
              <w:rPr>
                <w:sz w:val="20"/>
                <w:u w:val="none"/>
              </w:rPr>
              <w:t xml:space="preserve"> </w:t>
            </w:r>
            <w:r>
              <w:rPr>
                <w:sz w:val="20"/>
                <w:u w:val="none"/>
              </w:rPr>
              <w:t xml:space="preserve"> (1CE)</w:t>
            </w:r>
          </w:p>
        </w:tc>
        <w:tc>
          <w:tcPr>
            <w:tcW w:w="2160" w:type="dxa"/>
            <w:shd w:val="clear" w:color="auto" w:fill="FFFFFF" w:themeFill="background1"/>
          </w:tcPr>
          <w:p w14:paraId="57F1A8E8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</w:p>
          <w:p w14:paraId="6CE9A85E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  <w:r>
              <w:rPr>
                <w:sz w:val="20"/>
                <w:u w:val="none"/>
              </w:rPr>
              <w:t>Mississippi Mojo</w:t>
            </w:r>
          </w:p>
          <w:p w14:paraId="5AED010D" w14:textId="77777777" w:rsidR="00053043" w:rsidRDefault="00053043" w:rsidP="00840C9A">
            <w:pPr>
              <w:pStyle w:val="BodyText"/>
              <w:tabs>
                <w:tab w:val="left" w:pos="4050"/>
              </w:tabs>
              <w:rPr>
                <w:sz w:val="20"/>
                <w:u w:val="none"/>
              </w:rPr>
            </w:pPr>
            <w:r>
              <w:rPr>
                <w:sz w:val="20"/>
                <w:u w:val="none"/>
              </w:rPr>
              <w:t>215 Howard St.</w:t>
            </w:r>
          </w:p>
        </w:tc>
      </w:tr>
      <w:tr w:rsidR="00053043" w14:paraId="11F0736D" w14:textId="77777777" w:rsidTr="00840C9A">
        <w:tc>
          <w:tcPr>
            <w:tcW w:w="3060" w:type="dxa"/>
            <w:shd w:val="clear" w:color="auto" w:fill="FBD4B4" w:themeFill="accent6" w:themeFillTint="66"/>
          </w:tcPr>
          <w:p w14:paraId="4304184A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color w:val="FFFFFF"/>
              </w:rPr>
            </w:pPr>
          </w:p>
          <w:p w14:paraId="0F24A414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  <w:r w:rsidRPr="008E404A">
              <w:t>8:45</w:t>
            </w:r>
            <w:r>
              <w:t>-11:15 am</w:t>
            </w:r>
          </w:p>
          <w:p w14:paraId="0BB75AE7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color w:val="FFFFFF"/>
              </w:rPr>
            </w:pPr>
            <w:r>
              <w:t>Welcome vendors during break</w:t>
            </w:r>
          </w:p>
        </w:tc>
        <w:tc>
          <w:tcPr>
            <w:tcW w:w="4770" w:type="dxa"/>
            <w:shd w:val="clear" w:color="auto" w:fill="FBD4B4" w:themeFill="accent6" w:themeFillTint="66"/>
          </w:tcPr>
          <w:p w14:paraId="1426F5E9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color w:val="FFFFFF"/>
              </w:rPr>
            </w:pPr>
          </w:p>
          <w:p w14:paraId="35B4A2A5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i/>
              </w:rPr>
            </w:pPr>
            <w:r w:rsidRPr="001C70A2">
              <w:rPr>
                <w:i/>
              </w:rPr>
              <w:t>Diabetes Type II: Teaching Your Students</w:t>
            </w:r>
          </w:p>
          <w:p w14:paraId="6DD053DA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i/>
                <w:color w:val="FFFFFF"/>
              </w:rPr>
            </w:pPr>
          </w:p>
          <w:p w14:paraId="6C2DD013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  <w:r w:rsidRPr="00101103">
              <w:t xml:space="preserve">Beth </w:t>
            </w:r>
            <w:proofErr w:type="spellStart"/>
            <w:r w:rsidRPr="00101103">
              <w:t>Mobilian</w:t>
            </w:r>
            <w:proofErr w:type="spellEnd"/>
            <w:r>
              <w:t>, RDH, Med (3CE)</w:t>
            </w:r>
          </w:p>
          <w:p w14:paraId="349448BD" w14:textId="77777777" w:rsidR="00053043" w:rsidRPr="0010110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color w:val="FFFFFF"/>
              </w:rPr>
            </w:pPr>
          </w:p>
        </w:tc>
        <w:tc>
          <w:tcPr>
            <w:tcW w:w="2160" w:type="dxa"/>
            <w:shd w:val="clear" w:color="auto" w:fill="FBD4B4" w:themeFill="accent6" w:themeFillTint="66"/>
          </w:tcPr>
          <w:p w14:paraId="37B73A6D" w14:textId="77777777" w:rsidR="00053043" w:rsidRDefault="00053043" w:rsidP="00840C9A">
            <w:pPr>
              <w:rPr>
                <w:sz w:val="20"/>
                <w:szCs w:val="20"/>
              </w:rPr>
            </w:pPr>
          </w:p>
          <w:p w14:paraId="0B49312E" w14:textId="77777777" w:rsidR="00053043" w:rsidRPr="00DF72C7" w:rsidRDefault="00053043" w:rsidP="00840C9A">
            <w:r>
              <w:t xml:space="preserve">Delta Room </w:t>
            </w:r>
            <w:proofErr w:type="spellStart"/>
            <w:r>
              <w:t>Alluvian</w:t>
            </w:r>
            <w:proofErr w:type="spellEnd"/>
          </w:p>
        </w:tc>
      </w:tr>
      <w:tr w:rsidR="00053043" w14:paraId="79BA4B2D" w14:textId="77777777" w:rsidTr="00840C9A">
        <w:tc>
          <w:tcPr>
            <w:tcW w:w="3060" w:type="dxa"/>
            <w:shd w:val="clear" w:color="auto" w:fill="FFFFFF" w:themeFill="background1"/>
          </w:tcPr>
          <w:p w14:paraId="5088DB89" w14:textId="77777777" w:rsidR="00053043" w:rsidRPr="0010110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</w:p>
          <w:p w14:paraId="2D5B06CA" w14:textId="77777777" w:rsidR="00053043" w:rsidRPr="0010110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  <w:r w:rsidRPr="00101103">
              <w:t>11:30 am-12</w:t>
            </w:r>
            <w:proofErr w:type="gramStart"/>
            <w:r w:rsidRPr="00101103">
              <w:t>:30pm</w:t>
            </w:r>
            <w:proofErr w:type="gramEnd"/>
            <w:r w:rsidRPr="00101103">
              <w:t xml:space="preserve"> </w:t>
            </w:r>
          </w:p>
        </w:tc>
        <w:tc>
          <w:tcPr>
            <w:tcW w:w="4770" w:type="dxa"/>
            <w:shd w:val="clear" w:color="auto" w:fill="FFFFFF" w:themeFill="background1"/>
          </w:tcPr>
          <w:p w14:paraId="18203C11" w14:textId="77777777" w:rsidR="00053043" w:rsidRPr="0010110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</w:p>
          <w:p w14:paraId="27AD12FF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  <w:r>
              <w:t xml:space="preserve">Lunch with Loren  </w:t>
            </w:r>
          </w:p>
          <w:p w14:paraId="35BE8AAB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  <w:r>
              <w:t>(Lunch is provided)</w:t>
            </w:r>
          </w:p>
          <w:p w14:paraId="69DA8747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</w:p>
          <w:p w14:paraId="7F84A1BB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  <w:r>
              <w:t>Loren Leflore (1CE)</w:t>
            </w:r>
          </w:p>
          <w:p w14:paraId="1E3D7534" w14:textId="77777777" w:rsidR="00053043" w:rsidRPr="0010110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</w:p>
        </w:tc>
        <w:tc>
          <w:tcPr>
            <w:tcW w:w="2160" w:type="dxa"/>
            <w:shd w:val="clear" w:color="auto" w:fill="FFFFFF" w:themeFill="background1"/>
          </w:tcPr>
          <w:p w14:paraId="36C5FF84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color w:val="FFFFFF"/>
              </w:rPr>
            </w:pPr>
          </w:p>
          <w:p w14:paraId="64E84A8F" w14:textId="77777777" w:rsidR="00053043" w:rsidRPr="008E404A" w:rsidRDefault="00053043" w:rsidP="00840C9A">
            <w:pPr>
              <w:rPr>
                <w:sz w:val="20"/>
                <w:szCs w:val="20"/>
              </w:rPr>
            </w:pPr>
            <w:r w:rsidRPr="008E404A">
              <w:rPr>
                <w:sz w:val="20"/>
                <w:szCs w:val="20"/>
              </w:rPr>
              <w:t xml:space="preserve">Viking Training Center </w:t>
            </w:r>
          </w:p>
          <w:p w14:paraId="3E814776" w14:textId="77777777" w:rsidR="00053043" w:rsidRPr="008E404A" w:rsidRDefault="00053043" w:rsidP="00840C9A">
            <w:pPr>
              <w:rPr>
                <w:sz w:val="20"/>
                <w:szCs w:val="20"/>
              </w:rPr>
            </w:pPr>
            <w:r w:rsidRPr="008E404A">
              <w:rPr>
                <w:sz w:val="20"/>
                <w:szCs w:val="20"/>
              </w:rPr>
              <w:t xml:space="preserve">325 Howard St. </w:t>
            </w:r>
          </w:p>
          <w:p w14:paraId="009F48D9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color w:val="FFFFFF"/>
              </w:rPr>
            </w:pPr>
          </w:p>
        </w:tc>
      </w:tr>
      <w:tr w:rsidR="00053043" w14:paraId="1ADE6674" w14:textId="77777777" w:rsidTr="00840C9A">
        <w:tc>
          <w:tcPr>
            <w:tcW w:w="3060" w:type="dxa"/>
            <w:shd w:val="clear" w:color="auto" w:fill="FBD4B4" w:themeFill="accent6" w:themeFillTint="66"/>
          </w:tcPr>
          <w:p w14:paraId="7AE2ECD7" w14:textId="77777777" w:rsidR="00053043" w:rsidRPr="0010110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</w:p>
          <w:p w14:paraId="6EA4E445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  <w:r w:rsidRPr="00101103">
              <w:t>12:45-1:45</w:t>
            </w:r>
            <w:r>
              <w:t xml:space="preserve"> </w:t>
            </w:r>
            <w:r w:rsidRPr="00101103">
              <w:t>pm</w:t>
            </w:r>
          </w:p>
          <w:p w14:paraId="46D6281F" w14:textId="77777777" w:rsidR="00053043" w:rsidRPr="0010110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</w:p>
        </w:tc>
        <w:tc>
          <w:tcPr>
            <w:tcW w:w="4770" w:type="dxa"/>
            <w:shd w:val="clear" w:color="auto" w:fill="FBD4B4" w:themeFill="accent6" w:themeFillTint="66"/>
          </w:tcPr>
          <w:p w14:paraId="20CE0D3F" w14:textId="77777777" w:rsidR="00053043" w:rsidRPr="000D6A12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color w:val="FF0000"/>
              </w:rPr>
            </w:pPr>
            <w:r w:rsidRPr="000D6A12">
              <w:rPr>
                <w:color w:val="FF0000"/>
              </w:rPr>
              <w:t>New!!</w:t>
            </w:r>
          </w:p>
          <w:p w14:paraId="1BDEF784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</w:p>
          <w:p w14:paraId="53CA3D52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color w:val="FFFFFF"/>
              </w:rPr>
            </w:pPr>
            <w:r>
              <w:t>Visit Vendors (1CE)</w:t>
            </w:r>
          </w:p>
        </w:tc>
        <w:tc>
          <w:tcPr>
            <w:tcW w:w="2160" w:type="dxa"/>
            <w:shd w:val="clear" w:color="auto" w:fill="FBD4B4" w:themeFill="accent6" w:themeFillTint="66"/>
          </w:tcPr>
          <w:p w14:paraId="109F5FBD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color w:val="FFFFFF"/>
              </w:rPr>
            </w:pPr>
          </w:p>
          <w:p w14:paraId="4D288D2E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  <w:r>
              <w:t xml:space="preserve">Vendors at the </w:t>
            </w:r>
            <w:proofErr w:type="spellStart"/>
            <w:r>
              <w:t>Alluvian</w:t>
            </w:r>
            <w:proofErr w:type="spellEnd"/>
          </w:p>
          <w:p w14:paraId="27BD0E68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color w:val="FFFFFF"/>
              </w:rPr>
            </w:pPr>
          </w:p>
        </w:tc>
      </w:tr>
      <w:tr w:rsidR="00053043" w14:paraId="52CB9C80" w14:textId="77777777" w:rsidTr="00840C9A">
        <w:tc>
          <w:tcPr>
            <w:tcW w:w="3060" w:type="dxa"/>
            <w:shd w:val="clear" w:color="auto" w:fill="FFFFFF" w:themeFill="background1"/>
          </w:tcPr>
          <w:p w14:paraId="610D2C3B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</w:p>
          <w:p w14:paraId="5166C732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  <w:r w:rsidRPr="000D6A12">
              <w:t xml:space="preserve">1:45- </w:t>
            </w:r>
            <w:r>
              <w:t>4:30 pm</w:t>
            </w:r>
          </w:p>
          <w:p w14:paraId="6EF4BB5A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color w:val="FFFFFF"/>
              </w:rPr>
            </w:pPr>
            <w:r>
              <w:t>Visit vendors during break</w:t>
            </w:r>
          </w:p>
        </w:tc>
        <w:tc>
          <w:tcPr>
            <w:tcW w:w="4770" w:type="dxa"/>
            <w:shd w:val="clear" w:color="auto" w:fill="FFFFFF" w:themeFill="background1"/>
          </w:tcPr>
          <w:p w14:paraId="3DC46501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</w:p>
          <w:p w14:paraId="3263B433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  <w:r w:rsidRPr="000D6A12">
              <w:t>C</w:t>
            </w:r>
            <w:r>
              <w:t>u</w:t>
            </w:r>
            <w:r w:rsidRPr="000D6A12">
              <w:t xml:space="preserve">linary </w:t>
            </w:r>
            <w:r>
              <w:t>Medicine: Teaching Nutrition</w:t>
            </w:r>
          </w:p>
          <w:p w14:paraId="3604E464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color w:val="FFFFFF"/>
              </w:rPr>
            </w:pPr>
            <w:r w:rsidRPr="000D6A12">
              <w:t>Lynn Russell</w:t>
            </w:r>
            <w:r>
              <w:t xml:space="preserve">, RDH, </w:t>
            </w:r>
            <w:proofErr w:type="spellStart"/>
            <w:r>
              <w:t>EdD</w:t>
            </w:r>
            <w:proofErr w:type="spellEnd"/>
            <w:r>
              <w:t xml:space="preserve"> (3CE)</w:t>
            </w:r>
          </w:p>
        </w:tc>
        <w:tc>
          <w:tcPr>
            <w:tcW w:w="2160" w:type="dxa"/>
            <w:shd w:val="clear" w:color="auto" w:fill="FFFFFF" w:themeFill="background1"/>
          </w:tcPr>
          <w:p w14:paraId="74BA9E53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</w:p>
          <w:p w14:paraId="3658D9BA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  <w:r>
              <w:t>Delta Room</w:t>
            </w:r>
          </w:p>
          <w:p w14:paraId="09A58CEA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</w:pPr>
            <w:proofErr w:type="spellStart"/>
            <w:r w:rsidRPr="000D6A12">
              <w:t>Alluvian</w:t>
            </w:r>
            <w:proofErr w:type="spellEnd"/>
          </w:p>
          <w:p w14:paraId="2F1BA667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color w:val="FFFFFF"/>
              </w:rPr>
            </w:pPr>
          </w:p>
        </w:tc>
      </w:tr>
      <w:tr w:rsidR="00053043" w14:paraId="2BA13D90" w14:textId="77777777" w:rsidTr="00840C9A">
        <w:tc>
          <w:tcPr>
            <w:tcW w:w="3060" w:type="dxa"/>
            <w:shd w:val="clear" w:color="auto" w:fill="FBD4B4" w:themeFill="accent6" w:themeFillTint="66"/>
          </w:tcPr>
          <w:p w14:paraId="683FC798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color w:val="FFFFFF"/>
              </w:rPr>
            </w:pPr>
          </w:p>
        </w:tc>
        <w:tc>
          <w:tcPr>
            <w:tcW w:w="4770" w:type="dxa"/>
            <w:shd w:val="clear" w:color="auto" w:fill="FBD4B4" w:themeFill="accent6" w:themeFillTint="66"/>
          </w:tcPr>
          <w:p w14:paraId="71D8FE0A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color w:val="FFFFFF"/>
              </w:rPr>
            </w:pPr>
          </w:p>
        </w:tc>
        <w:tc>
          <w:tcPr>
            <w:tcW w:w="2160" w:type="dxa"/>
            <w:shd w:val="clear" w:color="auto" w:fill="FBD4B4" w:themeFill="accent6" w:themeFillTint="66"/>
          </w:tcPr>
          <w:p w14:paraId="2C96AE16" w14:textId="77777777" w:rsidR="00053043" w:rsidRDefault="00053043" w:rsidP="00840C9A">
            <w:pPr>
              <w:pStyle w:val="Heading2"/>
              <w:tabs>
                <w:tab w:val="left" w:pos="6762"/>
                <w:tab w:val="left" w:pos="9395"/>
              </w:tabs>
              <w:spacing w:before="1"/>
              <w:ind w:left="0"/>
              <w:rPr>
                <w:color w:val="FFFFFF"/>
              </w:rPr>
            </w:pPr>
          </w:p>
        </w:tc>
      </w:tr>
    </w:tbl>
    <w:p w14:paraId="63C3804C" w14:textId="77777777" w:rsidR="00053043" w:rsidRDefault="00053043" w:rsidP="00053043">
      <w:pPr>
        <w:pStyle w:val="Heading2"/>
        <w:tabs>
          <w:tab w:val="left" w:pos="6762"/>
          <w:tab w:val="left" w:pos="9395"/>
        </w:tabs>
        <w:spacing w:before="1"/>
        <w:ind w:left="4290"/>
        <w:rPr>
          <w:color w:val="FFFFFF"/>
        </w:rPr>
      </w:pPr>
    </w:p>
    <w:p w14:paraId="5E1DCC48" w14:textId="77777777" w:rsidR="00053043" w:rsidRDefault="00053043" w:rsidP="00053043">
      <w:pPr>
        <w:pStyle w:val="Heading2"/>
        <w:tabs>
          <w:tab w:val="left" w:pos="6762"/>
          <w:tab w:val="left" w:pos="9395"/>
        </w:tabs>
        <w:spacing w:before="1"/>
        <w:rPr>
          <w:color w:val="FFFFFF"/>
        </w:rPr>
      </w:pPr>
    </w:p>
    <w:p w14:paraId="61A2EC4F" w14:textId="644DFEFA" w:rsidR="000D6A12" w:rsidRDefault="000D6A12" w:rsidP="00053043">
      <w:pPr>
        <w:pStyle w:val="BodyText"/>
        <w:tabs>
          <w:tab w:val="left" w:pos="4200"/>
        </w:tabs>
        <w:rPr>
          <w:color w:val="FFFFFF"/>
        </w:rPr>
      </w:pPr>
    </w:p>
    <w:p w14:paraId="42508A0F" w14:textId="77777777" w:rsidR="005157A6" w:rsidRDefault="005157A6" w:rsidP="009A420D">
      <w:pPr>
        <w:pStyle w:val="Heading2"/>
        <w:tabs>
          <w:tab w:val="left" w:pos="6762"/>
          <w:tab w:val="left" w:pos="9395"/>
        </w:tabs>
        <w:spacing w:before="1"/>
        <w:rPr>
          <w:color w:val="FFFFFF"/>
        </w:rPr>
      </w:pPr>
    </w:p>
    <w:p w14:paraId="26CD48DA" w14:textId="77777777" w:rsidR="005157A6" w:rsidRDefault="005157A6" w:rsidP="009A420D">
      <w:pPr>
        <w:pStyle w:val="Heading2"/>
        <w:tabs>
          <w:tab w:val="left" w:pos="6762"/>
          <w:tab w:val="left" w:pos="9395"/>
        </w:tabs>
        <w:spacing w:before="1"/>
        <w:rPr>
          <w:color w:val="FFFFFF"/>
        </w:rPr>
      </w:pPr>
    </w:p>
    <w:p w14:paraId="2C70A026" w14:textId="77777777" w:rsidR="005157A6" w:rsidRPr="005157A6" w:rsidRDefault="005157A6" w:rsidP="005157A6">
      <w:pPr>
        <w:pStyle w:val="Heading2"/>
        <w:tabs>
          <w:tab w:val="left" w:pos="6762"/>
          <w:tab w:val="left" w:pos="9395"/>
        </w:tabs>
        <w:spacing w:before="1"/>
        <w:rPr>
          <w:color w:val="FFFFFF"/>
        </w:rPr>
      </w:pPr>
      <w:bookmarkStart w:id="6" w:name="_Hlk15459798"/>
      <w:r w:rsidRPr="005157A6">
        <w:rPr>
          <w:color w:val="FFFFFF"/>
        </w:rPr>
        <w:t>lease submit name, email and phone number for all participants if check is made out for more than one. ALSO include participant days of attendance (Thursday, Friday or both days).</w:t>
      </w:r>
    </w:p>
    <w:bookmarkEnd w:id="6"/>
    <w:p w14:paraId="77BC9A2F" w14:textId="77777777" w:rsidR="003A7687" w:rsidRPr="005157A6" w:rsidRDefault="00B32D5A" w:rsidP="005157A6">
      <w:pPr>
        <w:pStyle w:val="Heading2"/>
        <w:tabs>
          <w:tab w:val="left" w:pos="6762"/>
          <w:tab w:val="left" w:pos="9395"/>
        </w:tabs>
        <w:spacing w:before="1"/>
        <w:ind w:left="359"/>
        <w:rPr>
          <w:color w:val="FFFFFF"/>
        </w:rPr>
      </w:pPr>
      <w:r w:rsidRPr="005157A6">
        <w:rPr>
          <w:color w:val="FFFFFF"/>
        </w:rPr>
        <w:tab/>
        <w:t>Topic</w:t>
      </w:r>
      <w:r w:rsidRPr="005157A6">
        <w:rPr>
          <w:color w:val="FFFFFF"/>
        </w:rPr>
        <w:tab/>
        <w:t>Location</w:t>
      </w:r>
    </w:p>
    <w:p w14:paraId="1973E8C0" w14:textId="77777777" w:rsidR="003A7687" w:rsidRDefault="003A7687">
      <w:pPr>
        <w:spacing w:line="170" w:lineRule="exact"/>
        <w:rPr>
          <w:sz w:val="14"/>
        </w:rPr>
        <w:sectPr w:rsidR="003A7687">
          <w:type w:val="continuous"/>
          <w:pgSz w:w="12240" w:h="15840"/>
          <w:pgMar w:top="720" w:right="460" w:bottom="280" w:left="620" w:header="720" w:footer="720" w:gutter="0"/>
          <w:cols w:space="720"/>
        </w:sectPr>
      </w:pPr>
    </w:p>
    <w:p w14:paraId="0EB4C1FA" w14:textId="77777777" w:rsidR="003A7687" w:rsidRDefault="00B32D5A">
      <w:pPr>
        <w:ind w:left="100"/>
        <w:rPr>
          <w:sz w:val="20"/>
        </w:rPr>
      </w:pPr>
      <w:r>
        <w:rPr>
          <w:rFonts w:ascii="Times New Roman"/>
          <w:spacing w:val="-1"/>
          <w:position w:val="143"/>
          <w:sz w:val="20"/>
        </w:rPr>
        <w:lastRenderedPageBreak/>
        <w:t xml:space="preserve"> </w:t>
      </w:r>
      <w:r w:rsidR="00CD4DA5">
        <w:rPr>
          <w:noProof/>
          <w:spacing w:val="-1"/>
          <w:sz w:val="20"/>
          <w:lang w:bidi="ar-SA"/>
        </w:rPr>
        <mc:AlternateContent>
          <mc:Choice Requires="wpg">
            <w:drawing>
              <wp:inline distT="0" distB="0" distL="0" distR="0" wp14:anchorId="36FAAFD9" wp14:editId="4A38E2AF">
                <wp:extent cx="3486785" cy="3968115"/>
                <wp:effectExtent l="0" t="0" r="0" b="0"/>
                <wp:docPr id="16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86785" cy="3968115"/>
                          <a:chOff x="0" y="0"/>
                          <a:chExt cx="5491" cy="6249"/>
                        </a:xfrm>
                      </wpg:grpSpPr>
                      <pic:pic xmlns:pic="http://schemas.openxmlformats.org/drawingml/2006/picture">
                        <pic:nvPicPr>
                          <pic:cNvPr id="17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1" y="0"/>
                            <a:ext cx="5080" cy="62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7" y="1444"/>
                            <a:ext cx="5069" cy="45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9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12" cy="6249"/>
                          </a:xfrm>
                          <a:prstGeom prst="rect">
                            <a:avLst/>
                          </a:prstGeom>
                          <a:solidFill>
                            <a:srgbClr val="46464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9"/>
                        <wps:cNvSpPr>
                          <a:spLocks/>
                        </wps:cNvSpPr>
                        <wps:spPr bwMode="auto">
                          <a:xfrm>
                            <a:off x="411" y="117"/>
                            <a:ext cx="4855" cy="744"/>
                          </a:xfrm>
                          <a:custGeom>
                            <a:avLst/>
                            <a:gdLst>
                              <a:gd name="T0" fmla="+- 0 4894 412"/>
                              <a:gd name="T1" fmla="*/ T0 w 4855"/>
                              <a:gd name="T2" fmla="+- 0 117 117"/>
                              <a:gd name="T3" fmla="*/ 117 h 744"/>
                              <a:gd name="T4" fmla="+- 0 412 412"/>
                              <a:gd name="T5" fmla="*/ T4 w 4855"/>
                              <a:gd name="T6" fmla="+- 0 117 117"/>
                              <a:gd name="T7" fmla="*/ 117 h 744"/>
                              <a:gd name="T8" fmla="+- 0 412 412"/>
                              <a:gd name="T9" fmla="*/ T8 w 4855"/>
                              <a:gd name="T10" fmla="+- 0 861 117"/>
                              <a:gd name="T11" fmla="*/ 861 h 744"/>
                              <a:gd name="T12" fmla="+- 0 4894 412"/>
                              <a:gd name="T13" fmla="*/ T12 w 4855"/>
                              <a:gd name="T14" fmla="+- 0 861 117"/>
                              <a:gd name="T15" fmla="*/ 861 h 744"/>
                              <a:gd name="T16" fmla="+- 0 5266 412"/>
                              <a:gd name="T17" fmla="*/ T16 w 4855"/>
                              <a:gd name="T18" fmla="+- 0 489 117"/>
                              <a:gd name="T19" fmla="*/ 489 h 744"/>
                              <a:gd name="T20" fmla="+- 0 4894 412"/>
                              <a:gd name="T21" fmla="*/ T20 w 4855"/>
                              <a:gd name="T22" fmla="+- 0 117 117"/>
                              <a:gd name="T23" fmla="*/ 117 h 7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4855" h="744">
                                <a:moveTo>
                                  <a:pt x="448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44"/>
                                </a:lnTo>
                                <a:lnTo>
                                  <a:pt x="4482" y="744"/>
                                </a:lnTo>
                                <a:lnTo>
                                  <a:pt x="4854" y="372"/>
                                </a:lnTo>
                                <a:lnTo>
                                  <a:pt x="448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>
                              <a:lumMod val="7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422" y="1155"/>
                            <a:ext cx="4844" cy="45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3E31C3" w14:textId="77777777" w:rsidR="003A7687" w:rsidRDefault="00B32D5A" w:rsidP="005157A6">
                              <w:pPr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left" w:pos="883"/>
                                  <w:tab w:val="left" w:pos="884"/>
                                </w:tabs>
                                <w:spacing w:line="304" w:lineRule="auto"/>
                                <w:ind w:left="360" w:right="628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707070"/>
                                  <w:sz w:val="20"/>
                                  <w:u w:val="single" w:color="707070"/>
                                </w:rPr>
                                <w:t>Alluvian Hotel</w:t>
                              </w:r>
                              <w:r>
                                <w:rPr>
                                  <w:color w:val="707070"/>
                                  <w:sz w:val="20"/>
                                </w:rPr>
                                <w:t xml:space="preserve"> 318 Howard</w:t>
                              </w:r>
                              <w:r>
                                <w:rPr>
                                  <w:color w:val="707070"/>
                                  <w:spacing w:val="-9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707070"/>
                                  <w:sz w:val="20"/>
                                </w:rPr>
                                <w:t>Street</w:t>
                              </w:r>
                            </w:p>
                            <w:p w14:paraId="4A07A8D5" w14:textId="77777777" w:rsidR="003A7687" w:rsidRDefault="00B32D5A">
                              <w:pPr>
                                <w:spacing w:before="5"/>
                                <w:ind w:left="43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707070"/>
                                  <w:sz w:val="20"/>
                                </w:rPr>
                                <w:t>Greenwood, MS 38930</w:t>
                              </w:r>
                            </w:p>
                            <w:p w14:paraId="22E4C68D" w14:textId="77777777" w:rsidR="003A7687" w:rsidRDefault="00B32D5A">
                              <w:pPr>
                                <w:spacing w:before="66"/>
                                <w:ind w:left="77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707070"/>
                                  <w:sz w:val="20"/>
                                </w:rPr>
                                <w:t>(662) 453 – 2114</w:t>
                              </w:r>
                            </w:p>
                            <w:p w14:paraId="3DA1E5FD" w14:textId="77777777" w:rsidR="003A7687" w:rsidRDefault="003A7687">
                              <w:pPr>
                                <w:spacing w:before="5"/>
                                <w:rPr>
                                  <w:rFonts w:ascii="Times New Roman"/>
                                  <w:sz w:val="30"/>
                                </w:rPr>
                              </w:pPr>
                            </w:p>
                            <w:p w14:paraId="070101CA" w14:textId="77777777" w:rsidR="003A7687" w:rsidRDefault="003A7687">
                              <w:pPr>
                                <w:rPr>
                                  <w:rFonts w:ascii="Times New Roman"/>
                                  <w:sz w:val="30"/>
                                </w:rPr>
                              </w:pPr>
                            </w:p>
                            <w:p w14:paraId="4CAE64EB" w14:textId="77777777" w:rsidR="003A7687" w:rsidRDefault="00B32D5A">
                              <w:pPr>
                                <w:spacing w:line="297" w:lineRule="auto"/>
                                <w:ind w:left="24" w:right="18"/>
                                <w:jc w:val="center"/>
                                <w:rPr>
                                  <w:color w:val="707070"/>
                                  <w:sz w:val="20"/>
                                </w:rPr>
                              </w:pPr>
                              <w:r>
                                <w:rPr>
                                  <w:color w:val="707070"/>
                                  <w:sz w:val="20"/>
                                </w:rPr>
                                <w:t>|</w:t>
                              </w:r>
                              <w:r>
                                <w:rPr>
                                  <w:color w:val="707070"/>
                                  <w:spacing w:val="-14"/>
                                  <w:sz w:val="20"/>
                                </w:rPr>
                                <w:t xml:space="preserve"> </w:t>
                              </w:r>
                              <w:r w:rsidR="008E3040">
                                <w:rPr>
                                  <w:color w:val="707070"/>
                                  <w:spacing w:val="-14"/>
                                  <w:sz w:val="20"/>
                                </w:rPr>
                                <w:t>A Discounted</w:t>
                              </w:r>
                              <w:r w:rsidR="008E3040">
                                <w:rPr>
                                  <w:i/>
                                  <w:color w:val="707070"/>
                                  <w:sz w:val="21"/>
                                </w:rPr>
                                <w:t xml:space="preserve"> block of rooms are being held;</w:t>
                              </w:r>
                              <w:r w:rsidR="004D1E27">
                                <w:rPr>
                                  <w:i/>
                                  <w:color w:val="707070"/>
                                  <w:sz w:val="21"/>
                                </w:rPr>
                                <w:t xml:space="preserve"> Please book before </w:t>
                              </w:r>
                              <w:r>
                                <w:rPr>
                                  <w:i/>
                                  <w:color w:val="707070"/>
                                  <w:sz w:val="21"/>
                                </w:rPr>
                                <w:t>by September 28, 201</w:t>
                              </w:r>
                              <w:r w:rsidR="005157A6">
                                <w:rPr>
                                  <w:i/>
                                  <w:color w:val="707070"/>
                                  <w:sz w:val="21"/>
                                </w:rPr>
                                <w:t>9</w:t>
                              </w:r>
                              <w:r>
                                <w:rPr>
                                  <w:i/>
                                  <w:color w:val="707070"/>
                                  <w:sz w:val="21"/>
                                </w:rPr>
                                <w:t>.</w:t>
                              </w:r>
                              <w:r>
                                <w:rPr>
                                  <w:i/>
                                  <w:color w:val="707070"/>
                                  <w:spacing w:val="6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color w:val="707070"/>
                                  <w:sz w:val="20"/>
                                </w:rPr>
                                <w:t>|</w:t>
                              </w:r>
                            </w:p>
                            <w:p w14:paraId="59627099" w14:textId="77777777" w:rsidR="008E3040" w:rsidRDefault="008E3040">
                              <w:pPr>
                                <w:spacing w:line="297" w:lineRule="auto"/>
                                <w:ind w:left="24" w:right="18"/>
                                <w:jc w:val="center"/>
                                <w:rPr>
                                  <w:sz w:val="20"/>
                                </w:rPr>
                              </w:pPr>
                            </w:p>
                            <w:p w14:paraId="308686A2" w14:textId="77777777" w:rsidR="003A7687" w:rsidRDefault="00B32D5A">
                              <w:pPr>
                                <w:spacing w:before="7"/>
                                <w:ind w:left="18"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707070"/>
                                  <w:sz w:val="20"/>
                                </w:rPr>
                                <w:t>*** Use code:</w:t>
                              </w:r>
                              <w:r>
                                <w:rPr>
                                  <w:color w:val="707070"/>
                                  <w:spacing w:val="4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707070"/>
                                  <w:sz w:val="20"/>
                                </w:rPr>
                                <w:t>Mid-South</w:t>
                              </w:r>
                              <w:r w:rsidR="004D1E27">
                                <w:rPr>
                                  <w:color w:val="707070"/>
                                  <w:sz w:val="20"/>
                                </w:rPr>
                                <w:t xml:space="preserve"> Educator’s </w:t>
                              </w:r>
                            </w:p>
                            <w:p w14:paraId="33E7C1A7" w14:textId="77777777" w:rsidR="003A7687" w:rsidRDefault="00B32D5A">
                              <w:pPr>
                                <w:spacing w:before="61"/>
                                <w:ind w:left="21"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707070"/>
                                  <w:sz w:val="20"/>
                                </w:rPr>
                                <w:t>Conference ***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3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998" y="340"/>
                            <a:ext cx="2862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A189DE" w14:textId="77777777" w:rsidR="003A7687" w:rsidRPr="005157A6" w:rsidRDefault="00B32D5A">
                              <w:pPr>
                                <w:spacing w:line="303" w:lineRule="exact"/>
                                <w:rPr>
                                  <w:sz w:val="28"/>
                                </w:rPr>
                              </w:pPr>
                              <w:bookmarkStart w:id="7" w:name="_Hlk15459926"/>
                              <w:bookmarkStart w:id="8" w:name="_Hlk15459927"/>
                              <w:bookmarkStart w:id="9" w:name="_Hlk15459928"/>
                              <w:bookmarkStart w:id="10" w:name="_Hlk15459929"/>
                              <w:bookmarkStart w:id="11" w:name="_Hlk15459930"/>
                              <w:bookmarkStart w:id="12" w:name="_Hlk15459931"/>
                              <w:bookmarkStart w:id="13" w:name="_Hlk15459932"/>
                              <w:bookmarkStart w:id="14" w:name="_Hlk15459933"/>
                              <w:bookmarkStart w:id="15" w:name="_Hlk15459934"/>
                              <w:bookmarkStart w:id="16" w:name="_Hlk15459935"/>
                              <w:bookmarkStart w:id="17" w:name="_Hlk15459938"/>
                              <w:bookmarkStart w:id="18" w:name="_Hlk15459939"/>
                              <w:bookmarkStart w:id="19" w:name="_Hlk15459941"/>
                              <w:bookmarkStart w:id="20" w:name="_Hlk15459942"/>
                              <w:r w:rsidRPr="005157A6">
                                <w:rPr>
                                  <w:sz w:val="28"/>
                                </w:rPr>
                                <w:t>Hotel Information</w:t>
                              </w:r>
                              <w:bookmarkEnd w:id="7"/>
                              <w:bookmarkEnd w:id="8"/>
                              <w:bookmarkEnd w:id="9"/>
                              <w:bookmarkEnd w:id="10"/>
                              <w:bookmarkEnd w:id="11"/>
                              <w:bookmarkEnd w:id="12"/>
                              <w:bookmarkEnd w:id="13"/>
                              <w:bookmarkEnd w:id="14"/>
                              <w:bookmarkEnd w:id="15"/>
                              <w:bookmarkEnd w:id="16"/>
                              <w:bookmarkEnd w:id="17"/>
                              <w:bookmarkEnd w:id="18"/>
                              <w:bookmarkEnd w:id="19"/>
                              <w:bookmarkEnd w:id="20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5" o:spid="_x0000_s1027" style="width:274.55pt;height:312.45pt;mso-position-horizontal-relative:char;mso-position-vertical-relative:line" coordsize="5491,6249" o:gfxdata="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8" type="#_x0000_t75" style="position:absolute;left:411;width:5080;height:6249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">
                  <v:imagedata r:id="rId9" o:title=""/>
                </v:shape>
                <v:shape id="Picture 21" o:spid="_x0000_s1029" type="#_x0000_t75" style="position:absolute;left:417;top:1444;width:5069;height:4512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MtK&#10;0j/DAAAA2wAAAA8AAABkcnMvZG93bnJldi54bWxEj0FrwzAMhe+D/Qejwm6r08LSkdUtZVAy2KA0&#10;7e4i1pLQWA6xl3r/fjoUepN4T+99Wm+T69VEY+g8G1jMM1DEtbcdNwbOp/3zK6gQkS32nsnAHwXY&#10;bh4f1lhYf+UjTVVslIRwKNBAG+NQaB3qlhyGuR+IRfvxo8Mo69hoO+JVwl2vl1mWa4cdS0OLA723&#10;VF+qX2cg58+vcnXghFNZHneXc3rJv5MxT7O0ewMVKcW7+Xb9YQVfYOUXGUBv/gE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y0rSP8MAAADbAAAADwAAAAAAAAAAAAAAAACcAgAA&#10;ZHJzL2Rvd25yZXYueG1sUEsFBgAAAAAEAAQA9wAAAIwDAAAAAA==&#10;">
                  <v:imagedata r:id="rId10" o:title=""/>
                </v:shape>
                <v:rect id="Rectangle 20" o:spid="_x0000_s1030" style="position:absolute;width:412;height:6249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BL+rMwQAA&#10;ANsAAAAPAAAAZHJzL2Rvd25yZXYueG1sRE9Li8IwEL4L+x/CLHiRNV0PWqtRZEF83OrugsehGdtq&#10;MylNtPXfG0HwNh/fc+bLzlTiRo0rLSv4HkYgiDOrS84V/P2uv2IQziNrrCyTgjs5WC4+enNMtG05&#10;pdvB5yKEsEtQQeF9nUjpsoIMuqGtiQN3so1BH2CTS91gG8JNJUdRNJYGSw4NBdb0U1B2OVyNglW6&#10;w/3gaCeX9nxMz/8bvsbTjVL9z241A+Gp82/xy73VYf4Unr+EA+TiAQ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AS/qzMEAAADbAAAADwAAAAAAAAAAAAAAAACXAgAAZHJzL2Rvd25y&#10;ZXYueG1sUEsFBgAAAAAEAAQA9QAAAIUDAAAAAA==&#10;" fillcolor="#464646" stroked="f"/>
                <v:shape id="Freeform 19" o:spid="_x0000_s1031" style="position:absolute;left:411;top:117;width:4855;height:744;visibility:visible;mso-wrap-style:square;v-text-anchor:top" coordsize="4855,74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" path="m4482,0l0,,,744,4482,744,4854,372,4482,0xe" fillcolor="#e36c0a [2409]" stroked="f">
                  <v:path arrowok="t" o:connecttype="custom" o:connectlocs="4482,117;0,117;0,861;4482,861;4854,489;4482,117" o:connectangles="0,0,0,0,0,0"/>
                </v:shape>
                <v:shape id="Text Box 17" o:spid="_x0000_s1032" type="#_x0000_t202" style="position:absolute;left:422;top:1155;width:4844;height:4557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Ey1PmxAAA&#10;ANsAAAAPAAAAZHJzL2Rvd25yZXYueG1sRI9Ba8JAFITvQv/D8gq9mY05hBpdRaSFQqE0xoPHZ/aZ&#10;LGbfptltTP99t1DwOMzMN8x6O9lOjDR441jBIklBENdOG24UHKvX+TMIH5A1do5JwQ952G4eZmss&#10;tLtxSeMhNCJC2BeooA2hL6T0dUsWfeJ64uhd3GAxRDk0Ug94i3DbySxNc2nRcFxosad9S/X18G0V&#10;7E5cvpivj/NneSlNVS1Tfs+vSj09TrsViEBTuIf/229aQZbB35f4A+TmF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RMtT5sQAAADbAAAADwAAAAAAAAAAAAAAAACXAgAAZHJzL2Rv&#10;d25yZXYueG1sUEsFBgAAAAAEAAQA9QAAAIgDAAAAAA==&#10;" filled="f" stroked="f">
                  <v:textbox inset="0,0,0,0">
                    <w:txbxContent>
                      <w:p w14:paraId="013E31C3" w14:textId="77777777" w:rsidR="003A7687" w:rsidRDefault="00B32D5A" w:rsidP="005157A6">
                        <w:pPr>
                          <w:numPr>
                            <w:ilvl w:val="0"/>
                            <w:numId w:val="2"/>
                          </w:numPr>
                          <w:tabs>
                            <w:tab w:val="left" w:pos="883"/>
                            <w:tab w:val="left" w:pos="884"/>
                          </w:tabs>
                          <w:spacing w:line="304" w:lineRule="auto"/>
                          <w:ind w:left="360" w:right="628"/>
                          <w:rPr>
                            <w:sz w:val="20"/>
                          </w:rPr>
                        </w:pPr>
                        <w:r>
                          <w:rPr>
                            <w:color w:val="707070"/>
                            <w:sz w:val="20"/>
                            <w:u w:val="single" w:color="707070"/>
                          </w:rPr>
                          <w:t>Alluvian Hotel</w:t>
                        </w:r>
                        <w:r>
                          <w:rPr>
                            <w:color w:val="707070"/>
                            <w:sz w:val="20"/>
                          </w:rPr>
                          <w:t xml:space="preserve"> 318 Howard</w:t>
                        </w:r>
                        <w:r>
                          <w:rPr>
                            <w:color w:val="707070"/>
                            <w:spacing w:val="-9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707070"/>
                            <w:sz w:val="20"/>
                          </w:rPr>
                          <w:t>Street</w:t>
                        </w:r>
                      </w:p>
                      <w:p w14:paraId="4A07A8D5" w14:textId="77777777" w:rsidR="003A7687" w:rsidRDefault="00B32D5A">
                        <w:pPr>
                          <w:spacing w:before="5"/>
                          <w:ind w:left="431"/>
                          <w:rPr>
                            <w:sz w:val="20"/>
                          </w:rPr>
                        </w:pPr>
                        <w:r>
                          <w:rPr>
                            <w:color w:val="707070"/>
                            <w:sz w:val="20"/>
                          </w:rPr>
                          <w:t>Greenwood, MS 38930</w:t>
                        </w:r>
                      </w:p>
                      <w:p w14:paraId="22E4C68D" w14:textId="77777777" w:rsidR="003A7687" w:rsidRDefault="00B32D5A">
                        <w:pPr>
                          <w:spacing w:before="66"/>
                          <w:ind w:left="770"/>
                          <w:rPr>
                            <w:sz w:val="20"/>
                          </w:rPr>
                        </w:pPr>
                        <w:r>
                          <w:rPr>
                            <w:color w:val="707070"/>
                            <w:sz w:val="20"/>
                          </w:rPr>
                          <w:t>(662) 453 – 2114</w:t>
                        </w:r>
                      </w:p>
                      <w:p w14:paraId="3DA1E5FD" w14:textId="77777777" w:rsidR="003A7687" w:rsidRDefault="003A7687">
                        <w:pPr>
                          <w:spacing w:before="5"/>
                          <w:rPr>
                            <w:rFonts w:ascii="Times New Roman"/>
                            <w:sz w:val="30"/>
                          </w:rPr>
                        </w:pPr>
                      </w:p>
                      <w:p w14:paraId="070101CA" w14:textId="77777777" w:rsidR="003A7687" w:rsidRDefault="003A7687">
                        <w:pPr>
                          <w:rPr>
                            <w:rFonts w:ascii="Times New Roman"/>
                            <w:sz w:val="30"/>
                          </w:rPr>
                        </w:pPr>
                      </w:p>
                      <w:p w14:paraId="4CAE64EB" w14:textId="77777777" w:rsidR="003A7687" w:rsidRDefault="00B32D5A">
                        <w:pPr>
                          <w:spacing w:line="297" w:lineRule="auto"/>
                          <w:ind w:left="24" w:right="18"/>
                          <w:jc w:val="center"/>
                          <w:rPr>
                            <w:color w:val="707070"/>
                            <w:sz w:val="20"/>
                          </w:rPr>
                        </w:pPr>
                        <w:r>
                          <w:rPr>
                            <w:color w:val="707070"/>
                            <w:sz w:val="20"/>
                          </w:rPr>
                          <w:t>|</w:t>
                        </w:r>
                        <w:r>
                          <w:rPr>
                            <w:color w:val="707070"/>
                            <w:spacing w:val="-14"/>
                            <w:sz w:val="20"/>
                          </w:rPr>
                          <w:t xml:space="preserve"> </w:t>
                        </w:r>
                        <w:r w:rsidR="008E3040">
                          <w:rPr>
                            <w:color w:val="707070"/>
                            <w:spacing w:val="-14"/>
                            <w:sz w:val="20"/>
                          </w:rPr>
                          <w:t>A Discounted</w:t>
                        </w:r>
                        <w:r w:rsidR="008E3040">
                          <w:rPr>
                            <w:i/>
                            <w:color w:val="707070"/>
                            <w:sz w:val="21"/>
                          </w:rPr>
                          <w:t xml:space="preserve"> block of rooms are being held;</w:t>
                        </w:r>
                        <w:r w:rsidR="004D1E27">
                          <w:rPr>
                            <w:i/>
                            <w:color w:val="707070"/>
                            <w:sz w:val="21"/>
                          </w:rPr>
                          <w:t xml:space="preserve"> Please book before </w:t>
                        </w:r>
                        <w:r>
                          <w:rPr>
                            <w:i/>
                            <w:color w:val="707070"/>
                            <w:sz w:val="21"/>
                          </w:rPr>
                          <w:t>by September 28, 201</w:t>
                        </w:r>
                        <w:r w:rsidR="005157A6">
                          <w:rPr>
                            <w:i/>
                            <w:color w:val="707070"/>
                            <w:sz w:val="21"/>
                          </w:rPr>
                          <w:t>9</w:t>
                        </w:r>
                        <w:r>
                          <w:rPr>
                            <w:i/>
                            <w:color w:val="707070"/>
                            <w:sz w:val="21"/>
                          </w:rPr>
                          <w:t>.</w:t>
                        </w:r>
                        <w:r>
                          <w:rPr>
                            <w:i/>
                            <w:color w:val="707070"/>
                            <w:spacing w:val="6"/>
                            <w:sz w:val="21"/>
                          </w:rPr>
                          <w:t xml:space="preserve"> </w:t>
                        </w:r>
                        <w:r>
                          <w:rPr>
                            <w:color w:val="707070"/>
                            <w:sz w:val="20"/>
                          </w:rPr>
                          <w:t>|</w:t>
                        </w:r>
                      </w:p>
                      <w:p w14:paraId="59627099" w14:textId="77777777" w:rsidR="008E3040" w:rsidRDefault="008E3040">
                        <w:pPr>
                          <w:spacing w:line="297" w:lineRule="auto"/>
                          <w:ind w:left="24" w:right="18"/>
                          <w:jc w:val="center"/>
                          <w:rPr>
                            <w:sz w:val="20"/>
                          </w:rPr>
                        </w:pPr>
                      </w:p>
                      <w:p w14:paraId="308686A2" w14:textId="77777777" w:rsidR="003A7687" w:rsidRDefault="00B32D5A">
                        <w:pPr>
                          <w:spacing w:before="7"/>
                          <w:ind w:left="18"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color w:val="707070"/>
                            <w:sz w:val="20"/>
                          </w:rPr>
                          <w:t>*** Use code:</w:t>
                        </w:r>
                        <w:r>
                          <w:rPr>
                            <w:color w:val="707070"/>
                            <w:spacing w:val="42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707070"/>
                            <w:sz w:val="20"/>
                          </w:rPr>
                          <w:t>Mid-South</w:t>
                        </w:r>
                        <w:r w:rsidR="004D1E27">
                          <w:rPr>
                            <w:color w:val="707070"/>
                            <w:sz w:val="20"/>
                          </w:rPr>
                          <w:t xml:space="preserve"> Educator’s </w:t>
                        </w:r>
                      </w:p>
                      <w:p w14:paraId="33E7C1A7" w14:textId="77777777" w:rsidR="003A7687" w:rsidRDefault="00B32D5A">
                        <w:pPr>
                          <w:spacing w:before="61"/>
                          <w:ind w:left="21"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color w:val="707070"/>
                            <w:sz w:val="20"/>
                          </w:rPr>
                          <w:t>Conference ***</w:t>
                        </w:r>
                      </w:p>
                    </w:txbxContent>
                  </v:textbox>
                </v:shape>
                <v:shape id="Text Box 16" o:spid="_x0000_s1033" type="#_x0000_t202" style="position:absolute;left:998;top:340;width:2862;height:309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rh/Z9wwAA&#10;ANsAAAAPAAAAZHJzL2Rvd25yZXYueG1sRI9Ba8JAFITvQv/D8gredKOC2OgqUhQKQjGmB4/P7DNZ&#10;zL5Ns1uN/74rCB6HmfmGWaw6W4srtd44VjAaJiCIC6cNlwp+8u1gBsIHZI21Y1JwJw+r5Vtvgal2&#10;N87oegiliBD2KSqoQmhSKX1RkUU/dA1x9M6utRiibEupW7xFuK3lOEmm0qLhuFBhQ58VFZfDn1Ww&#10;PnK2Mb/fp312zkyefyS8m16U6r936zmIQF14hZ/tL61gPIHHl/gD5PIf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rh/Z9wwAAANsAAAAPAAAAAAAAAAAAAAAAAJcCAABkcnMvZG93&#10;bnJldi54bWxQSwUGAAAAAAQABAD1AAAAhwMAAAAA&#10;" filled="f" stroked="f">
                  <v:textbox inset="0,0,0,0">
                    <w:txbxContent>
                      <w:p w14:paraId="71A189DE" w14:textId="77777777" w:rsidR="003A7687" w:rsidRPr="005157A6" w:rsidRDefault="00B32D5A">
                        <w:pPr>
                          <w:spacing w:line="303" w:lineRule="exact"/>
                          <w:rPr>
                            <w:sz w:val="28"/>
                          </w:rPr>
                        </w:pPr>
                        <w:bookmarkStart w:id="21" w:name="_Hlk15459926"/>
                        <w:bookmarkStart w:id="22" w:name="_Hlk15459927"/>
                        <w:bookmarkStart w:id="23" w:name="_Hlk15459928"/>
                        <w:bookmarkStart w:id="24" w:name="_Hlk15459929"/>
                        <w:bookmarkStart w:id="25" w:name="_Hlk15459930"/>
                        <w:bookmarkStart w:id="26" w:name="_Hlk15459931"/>
                        <w:bookmarkStart w:id="27" w:name="_Hlk15459932"/>
                        <w:bookmarkStart w:id="28" w:name="_Hlk15459933"/>
                        <w:bookmarkStart w:id="29" w:name="_Hlk15459934"/>
                        <w:bookmarkStart w:id="30" w:name="_Hlk15459935"/>
                        <w:bookmarkStart w:id="31" w:name="_Hlk15459938"/>
                        <w:bookmarkStart w:id="32" w:name="_Hlk15459939"/>
                        <w:bookmarkStart w:id="33" w:name="_Hlk15459941"/>
                        <w:bookmarkStart w:id="34" w:name="_Hlk15459942"/>
                        <w:r w:rsidRPr="005157A6">
                          <w:rPr>
                            <w:sz w:val="28"/>
                          </w:rPr>
                          <w:t>Hotel Information</w:t>
                        </w:r>
                        <w:bookmarkEnd w:id="21"/>
                        <w:bookmarkEnd w:id="22"/>
                        <w:bookmarkEnd w:id="23"/>
                        <w:bookmarkEnd w:id="24"/>
                        <w:bookmarkEnd w:id="25"/>
                        <w:bookmarkEnd w:id="26"/>
                        <w:bookmarkEnd w:id="27"/>
                        <w:bookmarkEnd w:id="28"/>
                        <w:bookmarkEnd w:id="29"/>
                        <w:bookmarkEnd w:id="30"/>
                        <w:bookmarkEnd w:id="31"/>
                        <w:bookmarkEnd w:id="32"/>
                        <w:bookmarkEnd w:id="33"/>
                        <w:bookmarkEnd w:id="34"/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7825E73" w14:textId="77777777" w:rsidR="003A7687" w:rsidRDefault="003A7687">
      <w:pPr>
        <w:pStyle w:val="BodyText"/>
        <w:spacing w:before="10"/>
        <w:rPr>
          <w:sz w:val="5"/>
          <w:u w:val="none"/>
        </w:rPr>
      </w:pPr>
    </w:p>
    <w:p w14:paraId="6F6E3851" w14:textId="77777777" w:rsidR="005157A6" w:rsidRPr="005157A6" w:rsidRDefault="007A3B7C" w:rsidP="005157A6">
      <w:pPr>
        <w:tabs>
          <w:tab w:val="left" w:pos="4227"/>
        </w:tabs>
        <w:ind w:left="90"/>
        <w:rPr>
          <w:b/>
          <w:position w:val="23"/>
          <w:sz w:val="20"/>
        </w:rPr>
      </w:pPr>
      <w:hyperlink r:id="rId11">
        <w:r w:rsidR="005157A6" w:rsidRPr="005157A6">
          <w:rPr>
            <w:rStyle w:val="Hyperlink"/>
            <w:b/>
            <w:position w:val="23"/>
            <w:sz w:val="20"/>
          </w:rPr>
          <w:t>mdha@live.com</w:t>
        </w:r>
      </w:hyperlink>
      <w:r w:rsidR="005157A6" w:rsidRPr="005157A6">
        <w:rPr>
          <w:b/>
          <w:position w:val="23"/>
          <w:sz w:val="20"/>
        </w:rPr>
        <w:t xml:space="preserve"> </w:t>
      </w:r>
      <w:hyperlink r:id="rId12">
        <w:r w:rsidR="005157A6" w:rsidRPr="005157A6">
          <w:rPr>
            <w:rStyle w:val="Hyperlink"/>
            <w:b/>
            <w:position w:val="23"/>
            <w:sz w:val="20"/>
          </w:rPr>
          <w:t>www.mississippiadha.org/home</w:t>
        </w:r>
      </w:hyperlink>
    </w:p>
    <w:p w14:paraId="727373C2" w14:textId="77777777" w:rsidR="003A7687" w:rsidRDefault="00B32D5A">
      <w:pPr>
        <w:tabs>
          <w:tab w:val="left" w:pos="4227"/>
        </w:tabs>
        <w:ind w:left="90"/>
        <w:rPr>
          <w:sz w:val="20"/>
        </w:rPr>
      </w:pPr>
      <w:r>
        <w:rPr>
          <w:position w:val="23"/>
          <w:sz w:val="20"/>
        </w:rPr>
        <w:tab/>
      </w:r>
    </w:p>
    <w:p w14:paraId="522CCEE3" w14:textId="77777777" w:rsidR="003A7687" w:rsidRDefault="003A7687">
      <w:pPr>
        <w:pStyle w:val="BodyText"/>
        <w:rPr>
          <w:sz w:val="20"/>
          <w:u w:val="none"/>
        </w:rPr>
      </w:pPr>
    </w:p>
    <w:p w14:paraId="1C09CC95" w14:textId="77777777" w:rsidR="003A7687" w:rsidRDefault="003A7687">
      <w:pPr>
        <w:pStyle w:val="BodyText"/>
        <w:rPr>
          <w:sz w:val="20"/>
          <w:u w:val="none"/>
        </w:rPr>
      </w:pPr>
    </w:p>
    <w:p w14:paraId="3EFA3C1B" w14:textId="77777777" w:rsidR="003A7687" w:rsidRDefault="00CD4DA5">
      <w:pPr>
        <w:pStyle w:val="BodyText"/>
        <w:spacing w:before="5"/>
        <w:rPr>
          <w:sz w:val="15"/>
          <w:u w:val="none"/>
        </w:rPr>
      </w:pPr>
      <w:r w:rsidRPr="00394E57">
        <w:rPr>
          <w:noProof/>
          <w:color w:val="E36C0A" w:themeColor="accent6" w:themeShade="BF"/>
          <w:lang w:bidi="ar-SA"/>
        </w:rPr>
        <mc:AlternateContent>
          <mc:Choice Requires="wpg">
            <w:drawing>
              <wp:anchor distT="0" distB="0" distL="0" distR="0" simplePos="0" relativeHeight="251657216" behindDoc="1" locked="0" layoutInCell="1" allowOverlap="1" wp14:anchorId="035D3F07" wp14:editId="2B478ECA">
                <wp:simplePos x="0" y="0"/>
                <wp:positionH relativeFrom="page">
                  <wp:posOffset>1481455</wp:posOffset>
                </wp:positionH>
                <wp:positionV relativeFrom="paragraph">
                  <wp:posOffset>133350</wp:posOffset>
                </wp:positionV>
                <wp:extent cx="4810125" cy="9525"/>
                <wp:effectExtent l="5080" t="9525" r="4445" b="0"/>
                <wp:wrapTopAndBottom/>
                <wp:docPr id="6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0125" cy="9525"/>
                          <a:chOff x="2333" y="210"/>
                          <a:chExt cx="7575" cy="15"/>
                        </a:xfrm>
                      </wpg:grpSpPr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2333" y="217"/>
                            <a:ext cx="7569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E0317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9902" y="209"/>
                            <a:ext cx="5" cy="15"/>
                          </a:xfrm>
                          <a:prstGeom prst="rect">
                            <a:avLst/>
                          </a:prstGeom>
                          <a:solidFill>
                            <a:srgbClr val="E031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05C24BFE" id="Group 5" o:spid="_x0000_s1026" style="position:absolute;margin-left:116.65pt;margin-top:10.5pt;width:378.75pt;height:.75pt;z-index:-251659264;mso-wrap-distance-left:0;mso-wrap-distance-right:0;mso-position-horizontal-relative:page" coordorigin="2333,210" coordsize="757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">
                <v:line id="Line 7" o:spid="_x0000_s1027" style="position:absolute;visibility:visible;mso-wrap-style:square" from="2333,217" to="9902,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" strokecolor="#e03177" strokeweight=".72pt"/>
                <v:rect id="Rectangle 6" o:spid="_x0000_s1028" style="position:absolute;left:9902;top:209;width:5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" fillcolor="#e03177" stroked="f"/>
                <w10:wrap type="topAndBottom" anchorx="page"/>
              </v:group>
            </w:pict>
          </mc:Fallback>
        </mc:AlternateContent>
      </w:r>
    </w:p>
    <w:p w14:paraId="20E0B8B1" w14:textId="77777777" w:rsidR="003A7687" w:rsidRPr="00394E57" w:rsidRDefault="00B32D5A">
      <w:pPr>
        <w:spacing w:before="171" w:line="228" w:lineRule="auto"/>
        <w:ind w:left="1952" w:right="2112"/>
        <w:jc w:val="center"/>
        <w:rPr>
          <w:i/>
          <w:sz w:val="21"/>
        </w:rPr>
      </w:pPr>
      <w:r w:rsidRPr="00394E57">
        <w:rPr>
          <w:i/>
          <w:w w:val="95"/>
          <w:sz w:val="21"/>
        </w:rPr>
        <w:t xml:space="preserve">MDHA is recognized by the Mississippi Board of Dental Examiners as an approved continuing education sponsor. Please check with individual State licensing boards for acceptance of continuing </w:t>
      </w:r>
      <w:r w:rsidRPr="00394E57">
        <w:rPr>
          <w:i/>
          <w:sz w:val="21"/>
        </w:rPr>
        <w:t>education.</w:t>
      </w:r>
    </w:p>
    <w:p w14:paraId="681A32D1" w14:textId="77777777" w:rsidR="003A7687" w:rsidRPr="00394E57" w:rsidRDefault="00CD4DA5">
      <w:pPr>
        <w:pStyle w:val="BodyText"/>
        <w:spacing w:before="10"/>
        <w:rPr>
          <w:i/>
          <w:sz w:val="14"/>
          <w:u w:val="none"/>
        </w:rPr>
      </w:pPr>
      <w:r w:rsidRPr="00394E57">
        <w:rPr>
          <w:noProof/>
          <w:lang w:bidi="ar-SA"/>
        </w:rPr>
        <mc:AlternateContent>
          <mc:Choice Requires="wpg">
            <w:drawing>
              <wp:anchor distT="0" distB="0" distL="0" distR="0" simplePos="0" relativeHeight="251658240" behindDoc="1" locked="0" layoutInCell="1" allowOverlap="1" wp14:anchorId="733DAB67" wp14:editId="1FE58E53">
                <wp:simplePos x="0" y="0"/>
                <wp:positionH relativeFrom="page">
                  <wp:posOffset>1481455</wp:posOffset>
                </wp:positionH>
                <wp:positionV relativeFrom="paragraph">
                  <wp:posOffset>129540</wp:posOffset>
                </wp:positionV>
                <wp:extent cx="4810125" cy="9525"/>
                <wp:effectExtent l="5080" t="4445" r="4445" b="5080"/>
                <wp:wrapTopAndBottom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0125" cy="9525"/>
                          <a:chOff x="2333" y="204"/>
                          <a:chExt cx="7575" cy="15"/>
                        </a:xfrm>
                      </wpg:grpSpPr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2333" y="211"/>
                            <a:ext cx="7569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E0317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9902" y="203"/>
                            <a:ext cx="5" cy="15"/>
                          </a:xfrm>
                          <a:prstGeom prst="rect">
                            <a:avLst/>
                          </a:prstGeom>
                          <a:solidFill>
                            <a:srgbClr val="E031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5B6D519C" id="Group 2" o:spid="_x0000_s1026" style="position:absolute;margin-left:116.65pt;margin-top:10.2pt;width:378.75pt;height:.75pt;z-index:-251658240;mso-wrap-distance-left:0;mso-wrap-distance-right:0;mso-position-horizontal-relative:page" coordorigin="2333,204" coordsize="757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">
                <v:line id="Line 4" o:spid="_x0000_s1027" style="position:absolute;visibility:visible;mso-wrap-style:square" from="2333,211" to="9902,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" strokecolor="#e03177" strokeweight=".72pt"/>
                <v:rect id="Rectangle 3" o:spid="_x0000_s1028" style="position:absolute;left:9902;top:203;width:5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" fillcolor="#e03177" stroked="f"/>
                <w10:wrap type="topAndBottom" anchorx="page"/>
              </v:group>
            </w:pict>
          </mc:Fallback>
        </mc:AlternateContent>
      </w:r>
    </w:p>
    <w:sectPr w:rsidR="003A7687" w:rsidRPr="00394E57">
      <w:pgSz w:w="12240" w:h="15840"/>
      <w:pgMar w:top="720" w:right="46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tencil">
    <w:panose1 w:val="040409050D08020204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pperplate Gothic Light">
    <w:panose1 w:val="020E0507020206020404"/>
    <w:charset w:val="00"/>
    <w:family w:val="auto"/>
    <w:pitch w:val="variable"/>
    <w:sig w:usb0="00000003" w:usb1="00000000" w:usb2="00000000" w:usb3="00000000" w:csb0="00000001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Baskerville Old Face">
    <w:panose1 w:val="02020602080505020303"/>
    <w:charset w:val="00"/>
    <w:family w:val="auto"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D83DF9"/>
    <w:multiLevelType w:val="hybridMultilevel"/>
    <w:tmpl w:val="5E566B16"/>
    <w:lvl w:ilvl="0" w:tplc="C790723C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color w:val="707070"/>
        <w:w w:val="100"/>
        <w:sz w:val="18"/>
        <w:szCs w:val="18"/>
        <w:lang w:val="en-US" w:eastAsia="en-US" w:bidi="en-US"/>
      </w:rPr>
    </w:lvl>
    <w:lvl w:ilvl="1" w:tplc="D71018D8">
      <w:numFmt w:val="bullet"/>
      <w:lvlText w:val="•"/>
      <w:lvlJc w:val="left"/>
      <w:pPr>
        <w:ind w:left="559" w:hanging="360"/>
      </w:pPr>
      <w:rPr>
        <w:rFonts w:hint="default"/>
        <w:lang w:val="en-US" w:eastAsia="en-US" w:bidi="en-US"/>
      </w:rPr>
    </w:lvl>
    <w:lvl w:ilvl="2" w:tplc="6D56EDC6">
      <w:numFmt w:val="bullet"/>
      <w:lvlText w:val="•"/>
      <w:lvlJc w:val="left"/>
      <w:pPr>
        <w:ind w:left="759" w:hanging="360"/>
      </w:pPr>
      <w:rPr>
        <w:rFonts w:hint="default"/>
        <w:lang w:val="en-US" w:eastAsia="en-US" w:bidi="en-US"/>
      </w:rPr>
    </w:lvl>
    <w:lvl w:ilvl="3" w:tplc="5734FD42">
      <w:numFmt w:val="bullet"/>
      <w:lvlText w:val="•"/>
      <w:lvlJc w:val="left"/>
      <w:pPr>
        <w:ind w:left="959" w:hanging="360"/>
      </w:pPr>
      <w:rPr>
        <w:rFonts w:hint="default"/>
        <w:lang w:val="en-US" w:eastAsia="en-US" w:bidi="en-US"/>
      </w:rPr>
    </w:lvl>
    <w:lvl w:ilvl="4" w:tplc="804C7242">
      <w:numFmt w:val="bullet"/>
      <w:lvlText w:val="•"/>
      <w:lvlJc w:val="left"/>
      <w:pPr>
        <w:ind w:left="1159" w:hanging="360"/>
      </w:pPr>
      <w:rPr>
        <w:rFonts w:hint="default"/>
        <w:lang w:val="en-US" w:eastAsia="en-US" w:bidi="en-US"/>
      </w:rPr>
    </w:lvl>
    <w:lvl w:ilvl="5" w:tplc="D04C73EA">
      <w:numFmt w:val="bullet"/>
      <w:lvlText w:val="•"/>
      <w:lvlJc w:val="left"/>
      <w:pPr>
        <w:ind w:left="1358" w:hanging="360"/>
      </w:pPr>
      <w:rPr>
        <w:rFonts w:hint="default"/>
        <w:lang w:val="en-US" w:eastAsia="en-US" w:bidi="en-US"/>
      </w:rPr>
    </w:lvl>
    <w:lvl w:ilvl="6" w:tplc="6EA2CE14">
      <w:numFmt w:val="bullet"/>
      <w:lvlText w:val="•"/>
      <w:lvlJc w:val="left"/>
      <w:pPr>
        <w:ind w:left="1558" w:hanging="360"/>
      </w:pPr>
      <w:rPr>
        <w:rFonts w:hint="default"/>
        <w:lang w:val="en-US" w:eastAsia="en-US" w:bidi="en-US"/>
      </w:rPr>
    </w:lvl>
    <w:lvl w:ilvl="7" w:tplc="92D22FCA">
      <w:numFmt w:val="bullet"/>
      <w:lvlText w:val="•"/>
      <w:lvlJc w:val="left"/>
      <w:pPr>
        <w:ind w:left="1758" w:hanging="360"/>
      </w:pPr>
      <w:rPr>
        <w:rFonts w:hint="default"/>
        <w:lang w:val="en-US" w:eastAsia="en-US" w:bidi="en-US"/>
      </w:rPr>
    </w:lvl>
    <w:lvl w:ilvl="8" w:tplc="A148F46E">
      <w:numFmt w:val="bullet"/>
      <w:lvlText w:val="•"/>
      <w:lvlJc w:val="left"/>
      <w:pPr>
        <w:ind w:left="1958" w:hanging="360"/>
      </w:pPr>
      <w:rPr>
        <w:rFonts w:hint="default"/>
        <w:lang w:val="en-US" w:eastAsia="en-US" w:bidi="en-US"/>
      </w:rPr>
    </w:lvl>
  </w:abstractNum>
  <w:abstractNum w:abstractNumId="1">
    <w:nsid w:val="338D5B5D"/>
    <w:multiLevelType w:val="hybridMultilevel"/>
    <w:tmpl w:val="80F24986"/>
    <w:lvl w:ilvl="0" w:tplc="F67C9588">
      <w:numFmt w:val="bullet"/>
      <w:lvlText w:val=""/>
      <w:lvlJc w:val="left"/>
      <w:pPr>
        <w:ind w:left="432" w:hanging="360"/>
      </w:pPr>
      <w:rPr>
        <w:rFonts w:ascii="Symbol" w:eastAsia="Symbol" w:hAnsi="Symbol" w:cs="Symbol" w:hint="default"/>
        <w:color w:val="707070"/>
        <w:w w:val="99"/>
        <w:sz w:val="20"/>
        <w:szCs w:val="20"/>
        <w:lang w:val="en-US" w:eastAsia="en-US" w:bidi="en-US"/>
      </w:rPr>
    </w:lvl>
    <w:lvl w:ilvl="1" w:tplc="F93E593E">
      <w:numFmt w:val="bullet"/>
      <w:lvlText w:val="•"/>
      <w:lvlJc w:val="left"/>
      <w:pPr>
        <w:ind w:left="736" w:hanging="360"/>
      </w:pPr>
      <w:rPr>
        <w:rFonts w:hint="default"/>
        <w:lang w:val="en-US" w:eastAsia="en-US" w:bidi="en-US"/>
      </w:rPr>
    </w:lvl>
    <w:lvl w:ilvl="2" w:tplc="110EB496">
      <w:numFmt w:val="bullet"/>
      <w:lvlText w:val="•"/>
      <w:lvlJc w:val="left"/>
      <w:pPr>
        <w:ind w:left="1033" w:hanging="360"/>
      </w:pPr>
      <w:rPr>
        <w:rFonts w:hint="default"/>
        <w:lang w:val="en-US" w:eastAsia="en-US" w:bidi="en-US"/>
      </w:rPr>
    </w:lvl>
    <w:lvl w:ilvl="3" w:tplc="707A64F0">
      <w:numFmt w:val="bullet"/>
      <w:lvlText w:val="•"/>
      <w:lvlJc w:val="left"/>
      <w:pPr>
        <w:ind w:left="1330" w:hanging="360"/>
      </w:pPr>
      <w:rPr>
        <w:rFonts w:hint="default"/>
        <w:lang w:val="en-US" w:eastAsia="en-US" w:bidi="en-US"/>
      </w:rPr>
    </w:lvl>
    <w:lvl w:ilvl="4" w:tplc="DDC44AA4">
      <w:numFmt w:val="bullet"/>
      <w:lvlText w:val="•"/>
      <w:lvlJc w:val="left"/>
      <w:pPr>
        <w:ind w:left="1627" w:hanging="360"/>
      </w:pPr>
      <w:rPr>
        <w:rFonts w:hint="default"/>
        <w:lang w:val="en-US" w:eastAsia="en-US" w:bidi="en-US"/>
      </w:rPr>
    </w:lvl>
    <w:lvl w:ilvl="5" w:tplc="D758C482">
      <w:numFmt w:val="bullet"/>
      <w:lvlText w:val="•"/>
      <w:lvlJc w:val="left"/>
      <w:pPr>
        <w:ind w:left="1924" w:hanging="360"/>
      </w:pPr>
      <w:rPr>
        <w:rFonts w:hint="default"/>
        <w:lang w:val="en-US" w:eastAsia="en-US" w:bidi="en-US"/>
      </w:rPr>
    </w:lvl>
    <w:lvl w:ilvl="6" w:tplc="32A89D08">
      <w:numFmt w:val="bullet"/>
      <w:lvlText w:val="•"/>
      <w:lvlJc w:val="left"/>
      <w:pPr>
        <w:ind w:left="2221" w:hanging="360"/>
      </w:pPr>
      <w:rPr>
        <w:rFonts w:hint="default"/>
        <w:lang w:val="en-US" w:eastAsia="en-US" w:bidi="en-US"/>
      </w:rPr>
    </w:lvl>
    <w:lvl w:ilvl="7" w:tplc="D9D6900A">
      <w:numFmt w:val="bullet"/>
      <w:lvlText w:val="•"/>
      <w:lvlJc w:val="left"/>
      <w:pPr>
        <w:ind w:left="2518" w:hanging="360"/>
      </w:pPr>
      <w:rPr>
        <w:rFonts w:hint="default"/>
        <w:lang w:val="en-US" w:eastAsia="en-US" w:bidi="en-US"/>
      </w:rPr>
    </w:lvl>
    <w:lvl w:ilvl="8" w:tplc="68FABE22">
      <w:numFmt w:val="bullet"/>
      <w:lvlText w:val="•"/>
      <w:lvlJc w:val="left"/>
      <w:pPr>
        <w:ind w:left="2815" w:hanging="360"/>
      </w:pPr>
      <w:rPr>
        <w:rFonts w:hint="default"/>
        <w:lang w:val="en-US" w:eastAsia="en-US" w:bidi="en-US"/>
      </w:rPr>
    </w:lvl>
  </w:abstractNum>
  <w:abstractNum w:abstractNumId="2">
    <w:nsid w:val="409D1B50"/>
    <w:multiLevelType w:val="hybridMultilevel"/>
    <w:tmpl w:val="12D25444"/>
    <w:lvl w:ilvl="0" w:tplc="37481B30">
      <w:numFmt w:val="bullet"/>
      <w:lvlText w:val=""/>
      <w:lvlJc w:val="left"/>
      <w:pPr>
        <w:ind w:left="359" w:hanging="360"/>
      </w:pPr>
      <w:rPr>
        <w:rFonts w:ascii="Symbol" w:eastAsia="Symbol" w:hAnsi="Symbol" w:cs="Symbol" w:hint="default"/>
        <w:color w:val="707070"/>
        <w:w w:val="99"/>
        <w:sz w:val="20"/>
        <w:szCs w:val="20"/>
        <w:lang w:val="en-US" w:eastAsia="en-US" w:bidi="en-US"/>
      </w:rPr>
    </w:lvl>
    <w:lvl w:ilvl="1" w:tplc="403CB72A">
      <w:numFmt w:val="bullet"/>
      <w:lvlText w:val="•"/>
      <w:lvlJc w:val="left"/>
      <w:pPr>
        <w:ind w:left="714" w:hanging="360"/>
      </w:pPr>
      <w:rPr>
        <w:rFonts w:hint="default"/>
        <w:lang w:val="en-US" w:eastAsia="en-US" w:bidi="en-US"/>
      </w:rPr>
    </w:lvl>
    <w:lvl w:ilvl="2" w:tplc="40986DE4">
      <w:numFmt w:val="bullet"/>
      <w:lvlText w:val="•"/>
      <w:lvlJc w:val="left"/>
      <w:pPr>
        <w:ind w:left="1068" w:hanging="360"/>
      </w:pPr>
      <w:rPr>
        <w:rFonts w:hint="default"/>
        <w:lang w:val="en-US" w:eastAsia="en-US" w:bidi="en-US"/>
      </w:rPr>
    </w:lvl>
    <w:lvl w:ilvl="3" w:tplc="543AC6BC">
      <w:numFmt w:val="bullet"/>
      <w:lvlText w:val="•"/>
      <w:lvlJc w:val="left"/>
      <w:pPr>
        <w:ind w:left="1422" w:hanging="360"/>
      </w:pPr>
      <w:rPr>
        <w:rFonts w:hint="default"/>
        <w:lang w:val="en-US" w:eastAsia="en-US" w:bidi="en-US"/>
      </w:rPr>
    </w:lvl>
    <w:lvl w:ilvl="4" w:tplc="D694AC46">
      <w:numFmt w:val="bullet"/>
      <w:lvlText w:val="•"/>
      <w:lvlJc w:val="left"/>
      <w:pPr>
        <w:ind w:left="1776" w:hanging="360"/>
      </w:pPr>
      <w:rPr>
        <w:rFonts w:hint="default"/>
        <w:lang w:val="en-US" w:eastAsia="en-US" w:bidi="en-US"/>
      </w:rPr>
    </w:lvl>
    <w:lvl w:ilvl="5" w:tplc="A4E2EA98">
      <w:numFmt w:val="bullet"/>
      <w:lvlText w:val="•"/>
      <w:lvlJc w:val="left"/>
      <w:pPr>
        <w:ind w:left="2130" w:hanging="360"/>
      </w:pPr>
      <w:rPr>
        <w:rFonts w:hint="default"/>
        <w:lang w:val="en-US" w:eastAsia="en-US" w:bidi="en-US"/>
      </w:rPr>
    </w:lvl>
    <w:lvl w:ilvl="6" w:tplc="6E121746">
      <w:numFmt w:val="bullet"/>
      <w:lvlText w:val="•"/>
      <w:lvlJc w:val="left"/>
      <w:pPr>
        <w:ind w:left="2484" w:hanging="360"/>
      </w:pPr>
      <w:rPr>
        <w:rFonts w:hint="default"/>
        <w:lang w:val="en-US" w:eastAsia="en-US" w:bidi="en-US"/>
      </w:rPr>
    </w:lvl>
    <w:lvl w:ilvl="7" w:tplc="520054E0">
      <w:numFmt w:val="bullet"/>
      <w:lvlText w:val="•"/>
      <w:lvlJc w:val="left"/>
      <w:pPr>
        <w:ind w:left="2838" w:hanging="360"/>
      </w:pPr>
      <w:rPr>
        <w:rFonts w:hint="default"/>
        <w:lang w:val="en-US" w:eastAsia="en-US" w:bidi="en-US"/>
      </w:rPr>
    </w:lvl>
    <w:lvl w:ilvl="8" w:tplc="6908C19E">
      <w:numFmt w:val="bullet"/>
      <w:lvlText w:val="•"/>
      <w:lvlJc w:val="left"/>
      <w:pPr>
        <w:ind w:left="3192" w:hanging="360"/>
      </w:pPr>
      <w:rPr>
        <w:rFonts w:hint="default"/>
        <w:lang w:val="en-US" w:eastAsia="en-US" w:bidi="en-US"/>
      </w:rPr>
    </w:lvl>
  </w:abstractNum>
  <w:abstractNum w:abstractNumId="3">
    <w:nsid w:val="563C0EB0"/>
    <w:multiLevelType w:val="hybridMultilevel"/>
    <w:tmpl w:val="38046BC0"/>
    <w:lvl w:ilvl="0" w:tplc="2B187EAA">
      <w:numFmt w:val="bullet"/>
      <w:lvlText w:val=""/>
      <w:lvlJc w:val="left"/>
      <w:pPr>
        <w:ind w:left="631" w:hanging="360"/>
      </w:pPr>
      <w:rPr>
        <w:rFonts w:ascii="Symbol" w:eastAsia="Symbol" w:hAnsi="Symbol" w:cs="Symbol" w:hint="default"/>
        <w:color w:val="707070"/>
        <w:w w:val="99"/>
        <w:sz w:val="20"/>
        <w:szCs w:val="20"/>
        <w:lang w:val="en-US" w:eastAsia="en-US" w:bidi="en-US"/>
      </w:rPr>
    </w:lvl>
    <w:lvl w:ilvl="1" w:tplc="D8829E24">
      <w:numFmt w:val="bullet"/>
      <w:lvlText w:val="•"/>
      <w:lvlJc w:val="left"/>
      <w:pPr>
        <w:ind w:left="916" w:hanging="360"/>
      </w:pPr>
      <w:rPr>
        <w:rFonts w:hint="default"/>
        <w:lang w:val="en-US" w:eastAsia="en-US" w:bidi="en-US"/>
      </w:rPr>
    </w:lvl>
    <w:lvl w:ilvl="2" w:tplc="6824C9FE">
      <w:numFmt w:val="bullet"/>
      <w:lvlText w:val="•"/>
      <w:lvlJc w:val="left"/>
      <w:pPr>
        <w:ind w:left="1193" w:hanging="360"/>
      </w:pPr>
      <w:rPr>
        <w:rFonts w:hint="default"/>
        <w:lang w:val="en-US" w:eastAsia="en-US" w:bidi="en-US"/>
      </w:rPr>
    </w:lvl>
    <w:lvl w:ilvl="3" w:tplc="B75CFDB8">
      <w:numFmt w:val="bullet"/>
      <w:lvlText w:val="•"/>
      <w:lvlJc w:val="left"/>
      <w:pPr>
        <w:ind w:left="1470" w:hanging="360"/>
      </w:pPr>
      <w:rPr>
        <w:rFonts w:hint="default"/>
        <w:lang w:val="en-US" w:eastAsia="en-US" w:bidi="en-US"/>
      </w:rPr>
    </w:lvl>
    <w:lvl w:ilvl="4" w:tplc="34B0994A">
      <w:numFmt w:val="bullet"/>
      <w:lvlText w:val="•"/>
      <w:lvlJc w:val="left"/>
      <w:pPr>
        <w:ind w:left="1747" w:hanging="360"/>
      </w:pPr>
      <w:rPr>
        <w:rFonts w:hint="default"/>
        <w:lang w:val="en-US" w:eastAsia="en-US" w:bidi="en-US"/>
      </w:rPr>
    </w:lvl>
    <w:lvl w:ilvl="5" w:tplc="25605F8E">
      <w:numFmt w:val="bullet"/>
      <w:lvlText w:val="•"/>
      <w:lvlJc w:val="left"/>
      <w:pPr>
        <w:ind w:left="2024" w:hanging="360"/>
      </w:pPr>
      <w:rPr>
        <w:rFonts w:hint="default"/>
        <w:lang w:val="en-US" w:eastAsia="en-US" w:bidi="en-US"/>
      </w:rPr>
    </w:lvl>
    <w:lvl w:ilvl="6" w:tplc="43FA1AAA">
      <w:numFmt w:val="bullet"/>
      <w:lvlText w:val="•"/>
      <w:lvlJc w:val="left"/>
      <w:pPr>
        <w:ind w:left="2301" w:hanging="360"/>
      </w:pPr>
      <w:rPr>
        <w:rFonts w:hint="default"/>
        <w:lang w:val="en-US" w:eastAsia="en-US" w:bidi="en-US"/>
      </w:rPr>
    </w:lvl>
    <w:lvl w:ilvl="7" w:tplc="4692CB4C">
      <w:numFmt w:val="bullet"/>
      <w:lvlText w:val="•"/>
      <w:lvlJc w:val="left"/>
      <w:pPr>
        <w:ind w:left="2578" w:hanging="360"/>
      </w:pPr>
      <w:rPr>
        <w:rFonts w:hint="default"/>
        <w:lang w:val="en-US" w:eastAsia="en-US" w:bidi="en-US"/>
      </w:rPr>
    </w:lvl>
    <w:lvl w:ilvl="8" w:tplc="DBB42FE2">
      <w:numFmt w:val="bullet"/>
      <w:lvlText w:val="•"/>
      <w:lvlJc w:val="left"/>
      <w:pPr>
        <w:ind w:left="2855" w:hanging="360"/>
      </w:pPr>
      <w:rPr>
        <w:rFonts w:hint="default"/>
        <w:lang w:val="en-US" w:eastAsia="en-US" w:bidi="en-US"/>
      </w:rPr>
    </w:lvl>
  </w:abstractNum>
  <w:abstractNum w:abstractNumId="4">
    <w:nsid w:val="66F46348"/>
    <w:multiLevelType w:val="hybridMultilevel"/>
    <w:tmpl w:val="0CBAC1C2"/>
    <w:lvl w:ilvl="0" w:tplc="D83E73C8">
      <w:start w:val="1"/>
      <w:numFmt w:val="decimal"/>
      <w:lvlText w:val="%1."/>
      <w:lvlJc w:val="left"/>
      <w:pPr>
        <w:ind w:left="360" w:hanging="360"/>
        <w:jc w:val="right"/>
      </w:pPr>
      <w:rPr>
        <w:rFonts w:hint="default"/>
        <w:b/>
        <w:bCs/>
        <w:spacing w:val="-1"/>
        <w:w w:val="99"/>
        <w:lang w:val="en-US" w:eastAsia="en-US" w:bidi="en-US"/>
      </w:rPr>
    </w:lvl>
    <w:lvl w:ilvl="1" w:tplc="31E82122">
      <w:numFmt w:val="bullet"/>
      <w:lvlText w:val="•"/>
      <w:lvlJc w:val="left"/>
      <w:pPr>
        <w:ind w:left="663" w:hanging="360"/>
      </w:pPr>
      <w:rPr>
        <w:rFonts w:hint="default"/>
        <w:lang w:val="en-US" w:eastAsia="en-US" w:bidi="en-US"/>
      </w:rPr>
    </w:lvl>
    <w:lvl w:ilvl="2" w:tplc="576AEBF4">
      <w:numFmt w:val="bullet"/>
      <w:lvlText w:val="•"/>
      <w:lvlJc w:val="left"/>
      <w:pPr>
        <w:ind w:left="921" w:hanging="360"/>
      </w:pPr>
      <w:rPr>
        <w:rFonts w:hint="default"/>
        <w:lang w:val="en-US" w:eastAsia="en-US" w:bidi="en-US"/>
      </w:rPr>
    </w:lvl>
    <w:lvl w:ilvl="3" w:tplc="A036D5A2">
      <w:numFmt w:val="bullet"/>
      <w:lvlText w:val="•"/>
      <w:lvlJc w:val="left"/>
      <w:pPr>
        <w:ind w:left="1179" w:hanging="360"/>
      </w:pPr>
      <w:rPr>
        <w:rFonts w:hint="default"/>
        <w:lang w:val="en-US" w:eastAsia="en-US" w:bidi="en-US"/>
      </w:rPr>
    </w:lvl>
    <w:lvl w:ilvl="4" w:tplc="3044ED9E">
      <w:numFmt w:val="bullet"/>
      <w:lvlText w:val="•"/>
      <w:lvlJc w:val="left"/>
      <w:pPr>
        <w:ind w:left="1438" w:hanging="360"/>
      </w:pPr>
      <w:rPr>
        <w:rFonts w:hint="default"/>
        <w:lang w:val="en-US" w:eastAsia="en-US" w:bidi="en-US"/>
      </w:rPr>
    </w:lvl>
    <w:lvl w:ilvl="5" w:tplc="7A32700C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en-US"/>
      </w:rPr>
    </w:lvl>
    <w:lvl w:ilvl="6" w:tplc="F16083A4">
      <w:numFmt w:val="bullet"/>
      <w:lvlText w:val="•"/>
      <w:lvlJc w:val="left"/>
      <w:pPr>
        <w:ind w:left="1955" w:hanging="360"/>
      </w:pPr>
      <w:rPr>
        <w:rFonts w:hint="default"/>
        <w:lang w:val="en-US" w:eastAsia="en-US" w:bidi="en-US"/>
      </w:rPr>
    </w:lvl>
    <w:lvl w:ilvl="7" w:tplc="95A69482">
      <w:numFmt w:val="bullet"/>
      <w:lvlText w:val="•"/>
      <w:lvlJc w:val="left"/>
      <w:pPr>
        <w:ind w:left="2213" w:hanging="360"/>
      </w:pPr>
      <w:rPr>
        <w:rFonts w:hint="default"/>
        <w:lang w:val="en-US" w:eastAsia="en-US" w:bidi="en-US"/>
      </w:rPr>
    </w:lvl>
    <w:lvl w:ilvl="8" w:tplc="E9F27968">
      <w:numFmt w:val="bullet"/>
      <w:lvlText w:val="•"/>
      <w:lvlJc w:val="left"/>
      <w:pPr>
        <w:ind w:left="2471" w:hanging="360"/>
      </w:pPr>
      <w:rPr>
        <w:rFonts w:hint="default"/>
        <w:lang w:val="en-US" w:eastAsia="en-US" w:bidi="en-US"/>
      </w:rPr>
    </w:lvl>
  </w:abstractNum>
  <w:abstractNum w:abstractNumId="5">
    <w:nsid w:val="79451B1D"/>
    <w:multiLevelType w:val="hybridMultilevel"/>
    <w:tmpl w:val="9FCE4488"/>
    <w:lvl w:ilvl="0" w:tplc="AB8C88EA">
      <w:numFmt w:val="bullet"/>
      <w:lvlText w:val="-"/>
      <w:lvlJc w:val="left"/>
      <w:pPr>
        <w:ind w:left="100" w:hanging="130"/>
      </w:pPr>
      <w:rPr>
        <w:rFonts w:ascii="Stencil" w:eastAsia="Stencil" w:hAnsi="Stencil" w:cs="Stencil" w:hint="default"/>
        <w:color w:val="464646"/>
        <w:w w:val="99"/>
        <w:sz w:val="26"/>
        <w:szCs w:val="26"/>
        <w:lang w:val="en-US" w:eastAsia="en-US" w:bidi="en-US"/>
      </w:rPr>
    </w:lvl>
    <w:lvl w:ilvl="1" w:tplc="1C22C96C">
      <w:numFmt w:val="bullet"/>
      <w:lvlText w:val=""/>
      <w:lvlJc w:val="left"/>
      <w:pPr>
        <w:ind w:left="4624" w:hanging="360"/>
      </w:pPr>
      <w:rPr>
        <w:rFonts w:ascii="Symbol" w:eastAsia="Symbol" w:hAnsi="Symbol" w:cs="Symbol" w:hint="default"/>
        <w:color w:val="464646"/>
        <w:w w:val="99"/>
        <w:sz w:val="14"/>
        <w:szCs w:val="14"/>
        <w:lang w:val="en-US" w:eastAsia="en-US" w:bidi="en-US"/>
      </w:rPr>
    </w:lvl>
    <w:lvl w:ilvl="2" w:tplc="BC8CF228">
      <w:numFmt w:val="bullet"/>
      <w:lvlText w:val="•"/>
      <w:lvlJc w:val="left"/>
      <w:pPr>
        <w:ind w:left="5346" w:hanging="360"/>
      </w:pPr>
      <w:rPr>
        <w:rFonts w:hint="default"/>
        <w:lang w:val="en-US" w:eastAsia="en-US" w:bidi="en-US"/>
      </w:rPr>
    </w:lvl>
    <w:lvl w:ilvl="3" w:tplc="97AADFF6">
      <w:numFmt w:val="bullet"/>
      <w:lvlText w:val="•"/>
      <w:lvlJc w:val="left"/>
      <w:pPr>
        <w:ind w:left="6073" w:hanging="360"/>
      </w:pPr>
      <w:rPr>
        <w:rFonts w:hint="default"/>
        <w:lang w:val="en-US" w:eastAsia="en-US" w:bidi="en-US"/>
      </w:rPr>
    </w:lvl>
    <w:lvl w:ilvl="4" w:tplc="8F9E2C76">
      <w:numFmt w:val="bullet"/>
      <w:lvlText w:val="•"/>
      <w:lvlJc w:val="left"/>
      <w:pPr>
        <w:ind w:left="6800" w:hanging="360"/>
      </w:pPr>
      <w:rPr>
        <w:rFonts w:hint="default"/>
        <w:lang w:val="en-US" w:eastAsia="en-US" w:bidi="en-US"/>
      </w:rPr>
    </w:lvl>
    <w:lvl w:ilvl="5" w:tplc="1DFA8B60">
      <w:numFmt w:val="bullet"/>
      <w:lvlText w:val="•"/>
      <w:lvlJc w:val="left"/>
      <w:pPr>
        <w:ind w:left="7526" w:hanging="360"/>
      </w:pPr>
      <w:rPr>
        <w:rFonts w:hint="default"/>
        <w:lang w:val="en-US" w:eastAsia="en-US" w:bidi="en-US"/>
      </w:rPr>
    </w:lvl>
    <w:lvl w:ilvl="6" w:tplc="661476B2">
      <w:numFmt w:val="bullet"/>
      <w:lvlText w:val="•"/>
      <w:lvlJc w:val="left"/>
      <w:pPr>
        <w:ind w:left="8253" w:hanging="360"/>
      </w:pPr>
      <w:rPr>
        <w:rFonts w:hint="default"/>
        <w:lang w:val="en-US" w:eastAsia="en-US" w:bidi="en-US"/>
      </w:rPr>
    </w:lvl>
    <w:lvl w:ilvl="7" w:tplc="11EE33C0">
      <w:numFmt w:val="bullet"/>
      <w:lvlText w:val="•"/>
      <w:lvlJc w:val="left"/>
      <w:pPr>
        <w:ind w:left="8980" w:hanging="360"/>
      </w:pPr>
      <w:rPr>
        <w:rFonts w:hint="default"/>
        <w:lang w:val="en-US" w:eastAsia="en-US" w:bidi="en-US"/>
      </w:rPr>
    </w:lvl>
    <w:lvl w:ilvl="8" w:tplc="AA3C5A88">
      <w:numFmt w:val="bullet"/>
      <w:lvlText w:val="•"/>
      <w:lvlJc w:val="left"/>
      <w:pPr>
        <w:ind w:left="9706" w:hanging="36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zEwsjA1MjM0NTRW0lEKTi0uzszPAykwqQUAzGxowSwAAAA="/>
  </w:docVars>
  <w:rsids>
    <w:rsidRoot w:val="003A7687"/>
    <w:rsid w:val="00053043"/>
    <w:rsid w:val="00091E12"/>
    <w:rsid w:val="000C1A5F"/>
    <w:rsid w:val="000D6A12"/>
    <w:rsid w:val="00101103"/>
    <w:rsid w:val="00247C3F"/>
    <w:rsid w:val="00387F03"/>
    <w:rsid w:val="00394E57"/>
    <w:rsid w:val="003A7687"/>
    <w:rsid w:val="004147DA"/>
    <w:rsid w:val="004D1E27"/>
    <w:rsid w:val="004F732E"/>
    <w:rsid w:val="005157A6"/>
    <w:rsid w:val="00524B83"/>
    <w:rsid w:val="00617EE0"/>
    <w:rsid w:val="00677A69"/>
    <w:rsid w:val="00714E6A"/>
    <w:rsid w:val="00772B95"/>
    <w:rsid w:val="007A3B7C"/>
    <w:rsid w:val="008E3040"/>
    <w:rsid w:val="008E404A"/>
    <w:rsid w:val="009A420D"/>
    <w:rsid w:val="009F5C8B"/>
    <w:rsid w:val="00A90AAF"/>
    <w:rsid w:val="00AB0D23"/>
    <w:rsid w:val="00B32D5A"/>
    <w:rsid w:val="00CD4DA5"/>
    <w:rsid w:val="00E1082C"/>
    <w:rsid w:val="00F93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7CD40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4E57"/>
    <w:rPr>
      <w:rFonts w:ascii="Copperplate Gothic Light" w:eastAsia="Copperplate Gothic Light" w:hAnsi="Copperplate Gothic Light" w:cs="Copperplate Gothic Light"/>
      <w:lang w:bidi="en-US"/>
    </w:rPr>
  </w:style>
  <w:style w:type="paragraph" w:styleId="Heading1">
    <w:name w:val="heading 1"/>
    <w:basedOn w:val="Normal"/>
    <w:uiPriority w:val="9"/>
    <w:qFormat/>
    <w:pPr>
      <w:spacing w:before="94"/>
      <w:ind w:left="100"/>
      <w:outlineLvl w:val="0"/>
    </w:pPr>
    <w:rPr>
      <w:rFonts w:ascii="Stencil" w:eastAsia="Stencil" w:hAnsi="Stencil" w:cs="Stencil"/>
      <w:sz w:val="26"/>
      <w:szCs w:val="26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90"/>
      <w:outlineLvl w:val="1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6"/>
      <w:szCs w:val="16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4624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F732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32E"/>
    <w:rPr>
      <w:rFonts w:ascii="Segoe UI" w:eastAsia="Copperplate Gothic Light" w:hAnsi="Segoe UI" w:cs="Segoe UI"/>
      <w:sz w:val="18"/>
      <w:szCs w:val="18"/>
      <w:lang w:bidi="en-US"/>
    </w:rPr>
  </w:style>
  <w:style w:type="table" w:styleId="TableGrid">
    <w:name w:val="Table Grid"/>
    <w:basedOn w:val="TableNormal"/>
    <w:uiPriority w:val="39"/>
    <w:rsid w:val="00714E6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394E57"/>
    <w:pPr>
      <w:widowControl/>
      <w:autoSpaceDE/>
      <w:autoSpaceDN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4E57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5157A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57A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53043"/>
    <w:rPr>
      <w:rFonts w:ascii="Copperplate Gothic Light" w:eastAsia="Copperplate Gothic Light" w:hAnsi="Copperplate Gothic Light" w:cs="Copperplate Gothic Light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53043"/>
    <w:rPr>
      <w:rFonts w:ascii="Copperplate Gothic Light" w:eastAsia="Copperplate Gothic Light" w:hAnsi="Copperplate Gothic Light" w:cs="Copperplate Gothic Light"/>
      <w:sz w:val="16"/>
      <w:szCs w:val="16"/>
      <w:u w:val="single" w:color="000000"/>
      <w:lang w:bidi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4E57"/>
    <w:rPr>
      <w:rFonts w:ascii="Copperplate Gothic Light" w:eastAsia="Copperplate Gothic Light" w:hAnsi="Copperplate Gothic Light" w:cs="Copperplate Gothic Light"/>
      <w:lang w:bidi="en-US"/>
    </w:rPr>
  </w:style>
  <w:style w:type="paragraph" w:styleId="Heading1">
    <w:name w:val="heading 1"/>
    <w:basedOn w:val="Normal"/>
    <w:uiPriority w:val="9"/>
    <w:qFormat/>
    <w:pPr>
      <w:spacing w:before="94"/>
      <w:ind w:left="100"/>
      <w:outlineLvl w:val="0"/>
    </w:pPr>
    <w:rPr>
      <w:rFonts w:ascii="Stencil" w:eastAsia="Stencil" w:hAnsi="Stencil" w:cs="Stencil"/>
      <w:sz w:val="26"/>
      <w:szCs w:val="26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90"/>
      <w:outlineLvl w:val="1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6"/>
      <w:szCs w:val="16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4624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F732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32E"/>
    <w:rPr>
      <w:rFonts w:ascii="Segoe UI" w:eastAsia="Copperplate Gothic Light" w:hAnsi="Segoe UI" w:cs="Segoe UI"/>
      <w:sz w:val="18"/>
      <w:szCs w:val="18"/>
      <w:lang w:bidi="en-US"/>
    </w:rPr>
  </w:style>
  <w:style w:type="table" w:styleId="TableGrid">
    <w:name w:val="Table Grid"/>
    <w:basedOn w:val="TableNormal"/>
    <w:uiPriority w:val="39"/>
    <w:rsid w:val="00714E6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394E57"/>
    <w:pPr>
      <w:widowControl/>
      <w:autoSpaceDE/>
      <w:autoSpaceDN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4E57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5157A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57A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53043"/>
    <w:rPr>
      <w:rFonts w:ascii="Copperplate Gothic Light" w:eastAsia="Copperplate Gothic Light" w:hAnsi="Copperplate Gothic Light" w:cs="Copperplate Gothic Light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53043"/>
    <w:rPr>
      <w:rFonts w:ascii="Copperplate Gothic Light" w:eastAsia="Copperplate Gothic Light" w:hAnsi="Copperplate Gothic Light" w:cs="Copperplate Gothic Light"/>
      <w:sz w:val="16"/>
      <w:szCs w:val="16"/>
      <w:u w:val="single" w:color="00000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mdha@live.com" TargetMode="External"/><Relationship Id="rId12" Type="http://schemas.openxmlformats.org/officeDocument/2006/relationships/hyperlink" Target="http://www.mississippiadha.org/home" TargetMode="Externa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03</Words>
  <Characters>1732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son</dc:creator>
  <cp:lastModifiedBy>Madison Clark</cp:lastModifiedBy>
  <cp:revision>5</cp:revision>
  <dcterms:created xsi:type="dcterms:W3CDTF">2019-08-07T18:18:00Z</dcterms:created>
  <dcterms:modified xsi:type="dcterms:W3CDTF">2019-09-24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08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19-07-30T00:00:00Z</vt:filetime>
  </property>
</Properties>
</file>